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86069" w14:textId="3863E576" w:rsidR="00EA1F3D" w:rsidRPr="00844C2E" w:rsidRDefault="00844C2E" w:rsidP="00844C2E">
      <w:pPr>
        <w:jc w:val="center"/>
        <w:rPr>
          <w:b/>
        </w:rPr>
      </w:pPr>
      <w:bookmarkStart w:id="0" w:name="_Hlk9344155"/>
      <w:r w:rsidRPr="00844C2E">
        <w:rPr>
          <w:b/>
        </w:rPr>
        <w:t xml:space="preserve">CS </w:t>
      </w:r>
      <w:r>
        <w:rPr>
          <w:b/>
        </w:rPr>
        <w:t>364</w:t>
      </w:r>
      <w:r w:rsidRPr="00844C2E">
        <w:rPr>
          <w:b/>
        </w:rPr>
        <w:t xml:space="preserve"> Individual Evaluation and </w:t>
      </w:r>
      <w:r w:rsidR="003323C5">
        <w:rPr>
          <w:b/>
        </w:rPr>
        <w:t>Fe</w:t>
      </w:r>
      <w:r w:rsidRPr="00844C2E">
        <w:rPr>
          <w:b/>
        </w:rPr>
        <w:t>edback</w:t>
      </w:r>
    </w:p>
    <w:p w14:paraId="5EEC8542" w14:textId="5B6737C7" w:rsidR="00127B04" w:rsidRPr="00844C2E" w:rsidRDefault="00127B04" w:rsidP="4AD3EEF6">
      <w:pPr>
        <w:rPr>
          <w:b/>
          <w:bCs/>
        </w:rPr>
      </w:pPr>
      <w:r w:rsidRPr="4AD3EEF6">
        <w:rPr>
          <w:b/>
          <w:bCs/>
        </w:rPr>
        <w:t xml:space="preserve">Name: </w:t>
      </w:r>
      <w:r w:rsidR="00BB120B">
        <w:rPr>
          <w:b/>
          <w:bCs/>
        </w:rPr>
        <w:t>Rochak Kunwar</w:t>
      </w:r>
    </w:p>
    <w:p w14:paraId="5F5A4799" w14:textId="16DA303F" w:rsidR="00D10703" w:rsidRDefault="002A3BEC" w:rsidP="00D10703">
      <w:pPr>
        <w:rPr>
          <w:b/>
          <w:bCs/>
        </w:rPr>
      </w:pPr>
      <w:r w:rsidRPr="4AD3EEF6">
        <w:rPr>
          <w:b/>
          <w:bCs/>
        </w:rPr>
        <w:t>Team:</w:t>
      </w:r>
      <w:r w:rsidR="00844C2E" w:rsidRPr="4AD3EEF6">
        <w:rPr>
          <w:b/>
          <w:bCs/>
        </w:rPr>
        <w:t xml:space="preserve"> </w:t>
      </w:r>
      <w:r w:rsidR="00BB120B">
        <w:rPr>
          <w:b/>
          <w:bCs/>
        </w:rPr>
        <w:t xml:space="preserve"> Low Life</w:t>
      </w:r>
    </w:p>
    <w:p w14:paraId="45C4B5F5" w14:textId="77777777" w:rsidR="00D10703" w:rsidRDefault="00D10703" w:rsidP="00D10703">
      <w:pPr>
        <w:rPr>
          <w:b/>
          <w:bCs/>
        </w:rPr>
      </w:pPr>
    </w:p>
    <w:p w14:paraId="19AB2C17" w14:textId="2F0A4754" w:rsidR="00D10703" w:rsidRDefault="00D10703" w:rsidP="00D10703">
      <w:r>
        <w:t>Rating Scales: Please rate yourself and your teammates based on the following scale (U</w:t>
      </w:r>
      <w:r w:rsidR="003323C5">
        <w:t xml:space="preserve">= Unsatisfactory, </w:t>
      </w:r>
      <w:r>
        <w:t>NI</w:t>
      </w:r>
      <w:r w:rsidR="003323C5">
        <w:t>= Needs Improvement,</w:t>
      </w:r>
      <w:r>
        <w:t xml:space="preserve"> ME</w:t>
      </w:r>
      <w:r w:rsidR="003323C5">
        <w:t>= Meets Expectation,</w:t>
      </w:r>
      <w:r>
        <w:t xml:space="preserve"> EE</w:t>
      </w:r>
      <w:r w:rsidR="003323C5">
        <w:t>=Exceeds Expectation,</w:t>
      </w:r>
      <w:r>
        <w:t xml:space="preserve"> </w:t>
      </w:r>
      <w:r w:rsidR="003323C5">
        <w:t>E=</w:t>
      </w:r>
      <w:r w:rsidR="003323C5" w:rsidRPr="003323C5">
        <w:t>Exceptional</w:t>
      </w:r>
      <w:r>
        <w:t xml:space="preserve">) see web site for more detail: </w:t>
      </w:r>
      <w:hyperlink r:id="rId9" w:history="1">
        <w:r w:rsidRPr="00344798">
          <w:rPr>
            <w:rStyle w:val="Hyperlink"/>
          </w:rPr>
          <w:t>https://hr.berkeley.edu/performance/tools/rating-scale</w:t>
        </w:r>
      </w:hyperlink>
      <w:r>
        <w:t xml:space="preserve">    </w:t>
      </w:r>
      <w:hyperlink r:id="rId10" w:history="1">
        <w:r w:rsidRPr="00344798">
          <w:rPr>
            <w:rStyle w:val="Hyperlink"/>
          </w:rPr>
          <w:t>http://hrweb.mit.edu/performance/pdr/ratings</w:t>
        </w:r>
      </w:hyperlink>
    </w:p>
    <w:p w14:paraId="56C7298C" w14:textId="77777777" w:rsidR="00D10703" w:rsidRDefault="00D10703" w:rsidP="00D10703">
      <w:r>
        <w:t xml:space="preserve">Order: Rate yourself and your team members by placing them in order from Least Valuable (1) to Most Valuable Team (34) Member, using the numbers provided. One number per person. The numbers will not be your final grade, they will use by your team leaders to help in the rack and stack for the final version of the SRS and SDD. As this will be a weekly practice, I want you to know how the process works, and how you can improve it. </w:t>
      </w:r>
    </w:p>
    <w:p w14:paraId="3191CCBB" w14:textId="71BCE294" w:rsidR="00D10703" w:rsidRDefault="00D10703" w:rsidP="00D10703">
      <w:r>
        <w:t xml:space="preserve">This is a difficult task. Where do you put your </w:t>
      </w:r>
      <w:r w:rsidR="003323C5">
        <w:t>fe</w:t>
      </w:r>
      <w:r>
        <w:t xml:space="preserve">llow team members? Some </w:t>
      </w:r>
      <w:r w:rsidR="003323C5">
        <w:t>E</w:t>
      </w:r>
      <w:r>
        <w:t>el that this is unreasonable; as an abstract rating it is as unreasonable as grading on a Bell Curve. Yes, I know there is no standard or measurement to compare too.</w:t>
      </w:r>
    </w:p>
    <w:p w14:paraId="4167F8DA" w14:textId="77777777" w:rsidR="00D10703" w:rsidRPr="005717CA" w:rsidRDefault="00D10703" w:rsidP="00D10703"/>
    <w:p w14:paraId="346AE94B" w14:textId="77777777" w:rsidR="00127B04" w:rsidRPr="00844C2E" w:rsidRDefault="00127B04" w:rsidP="4AD3EEF6">
      <w:pPr>
        <w:rPr>
          <w:b/>
          <w:bCs/>
        </w:rPr>
      </w:pPr>
    </w:p>
    <w:p w14:paraId="29AE9A39" w14:textId="4864054E" w:rsidR="002233D7" w:rsidRDefault="71667F41">
      <w:r w:rsidRPr="71667F41">
        <w:rPr>
          <w:b/>
          <w:bCs/>
        </w:rPr>
        <w:t>My Contribution:</w:t>
      </w:r>
      <w:r w:rsidR="00EA1F3D">
        <w:br/>
      </w:r>
      <w:r w:rsidRPr="71667F41">
        <w:rPr>
          <w:b/>
          <w:bCs/>
        </w:rPr>
        <w:t>Instruction</w:t>
      </w:r>
      <w:r>
        <w:t>: Please provide your primary and secondary accomplishment for each work week then highlight how you would rank yourself.</w:t>
      </w:r>
    </w:p>
    <w:tbl>
      <w:tblPr>
        <w:tblStyle w:val="TableGrid"/>
        <w:tblW w:w="0" w:type="auto"/>
        <w:tblLook w:val="04A0" w:firstRow="1" w:lastRow="0" w:firstColumn="1" w:lastColumn="0" w:noHBand="0" w:noVBand="1"/>
      </w:tblPr>
      <w:tblGrid>
        <w:gridCol w:w="1066"/>
        <w:gridCol w:w="4679"/>
        <w:gridCol w:w="5045"/>
      </w:tblGrid>
      <w:tr w:rsidR="002233D7" w:rsidRPr="00844C2E" w14:paraId="0082DA8D" w14:textId="77777777" w:rsidTr="71667F41">
        <w:tc>
          <w:tcPr>
            <w:tcW w:w="1066" w:type="dxa"/>
          </w:tcPr>
          <w:bookmarkEnd w:id="0"/>
          <w:p w14:paraId="16E6384F" w14:textId="77777777" w:rsidR="002233D7" w:rsidRPr="00844C2E" w:rsidRDefault="002233D7">
            <w:pPr>
              <w:rPr>
                <w:b/>
              </w:rPr>
            </w:pPr>
            <w:r w:rsidRPr="00844C2E">
              <w:rPr>
                <w:b/>
              </w:rPr>
              <w:t xml:space="preserve">Week </w:t>
            </w:r>
          </w:p>
        </w:tc>
        <w:tc>
          <w:tcPr>
            <w:tcW w:w="4679" w:type="dxa"/>
          </w:tcPr>
          <w:p w14:paraId="6AC84601" w14:textId="77777777" w:rsidR="002233D7" w:rsidRPr="00844C2E" w:rsidRDefault="002233D7">
            <w:pPr>
              <w:rPr>
                <w:b/>
              </w:rPr>
            </w:pPr>
            <w:r w:rsidRPr="00844C2E">
              <w:rPr>
                <w:b/>
              </w:rPr>
              <w:t>Primary</w:t>
            </w:r>
          </w:p>
        </w:tc>
        <w:tc>
          <w:tcPr>
            <w:tcW w:w="5045" w:type="dxa"/>
          </w:tcPr>
          <w:p w14:paraId="63962BDB" w14:textId="77777777" w:rsidR="002233D7" w:rsidRPr="00844C2E" w:rsidRDefault="002233D7">
            <w:pPr>
              <w:rPr>
                <w:b/>
              </w:rPr>
            </w:pPr>
            <w:r w:rsidRPr="00844C2E">
              <w:rPr>
                <w:b/>
              </w:rPr>
              <w:t>Secondary</w:t>
            </w:r>
          </w:p>
        </w:tc>
      </w:tr>
      <w:tr w:rsidR="00CB3150" w14:paraId="5FCD5EC4" w14:textId="77777777" w:rsidTr="00A83ED7">
        <w:trPr>
          <w:trHeight w:val="638"/>
        </w:trPr>
        <w:tc>
          <w:tcPr>
            <w:tcW w:w="1066" w:type="dxa"/>
          </w:tcPr>
          <w:p w14:paraId="0B778152" w14:textId="6A5A360A" w:rsidR="00CB3150" w:rsidRDefault="00CB3150" w:rsidP="00CB3150">
            <w:r>
              <w:t>06</w:t>
            </w:r>
          </w:p>
        </w:tc>
        <w:tc>
          <w:tcPr>
            <w:tcW w:w="4679" w:type="dxa"/>
          </w:tcPr>
          <w:p w14:paraId="41C8F396" w14:textId="77777777" w:rsidR="00CB3150" w:rsidRDefault="00CB3150" w:rsidP="00CB3150"/>
          <w:p w14:paraId="72A3D3EC" w14:textId="77777777" w:rsidR="00CB3150" w:rsidRDefault="00CB3150" w:rsidP="00CB3150"/>
        </w:tc>
        <w:tc>
          <w:tcPr>
            <w:tcW w:w="5045" w:type="dxa"/>
          </w:tcPr>
          <w:p w14:paraId="0D0B940D" w14:textId="77777777" w:rsidR="00CB3150" w:rsidRDefault="00CB3150" w:rsidP="00CB3150"/>
        </w:tc>
      </w:tr>
      <w:tr w:rsidR="00CB3150" w14:paraId="192CC66C" w14:textId="77777777" w:rsidTr="71667F41">
        <w:tc>
          <w:tcPr>
            <w:tcW w:w="1066" w:type="dxa"/>
          </w:tcPr>
          <w:p w14:paraId="4C0660DF" w14:textId="540EC1F7" w:rsidR="00CB3150" w:rsidRDefault="00CB3150" w:rsidP="00CB3150">
            <w:r w:rsidRPr="00844C2E">
              <w:rPr>
                <w:b/>
              </w:rPr>
              <w:t>Rating</w:t>
            </w:r>
          </w:p>
        </w:tc>
        <w:tc>
          <w:tcPr>
            <w:tcW w:w="4679" w:type="dxa"/>
          </w:tcPr>
          <w:p w14:paraId="2BBF3509" w14:textId="016DED54" w:rsidR="00CB3150" w:rsidRDefault="00CB3150" w:rsidP="009C3924">
            <w:pPr>
              <w:jc w:val="center"/>
            </w:pPr>
            <w:proofErr w:type="gramStart"/>
            <w:r>
              <w:t>U  NI</w:t>
            </w:r>
            <w:proofErr w:type="gramEnd"/>
            <w:r>
              <w:t xml:space="preserve">  </w:t>
            </w:r>
            <w:r w:rsidRPr="00BB120B">
              <w:rPr>
                <w:color w:val="FF0000"/>
              </w:rPr>
              <w:t>ME</w:t>
            </w:r>
            <w:r>
              <w:t xml:space="preserve">  </w:t>
            </w:r>
            <w:r w:rsidRPr="00BB120B">
              <w:rPr>
                <w:color w:val="404040" w:themeColor="text1" w:themeTint="BF"/>
              </w:rPr>
              <w:t>EE</w:t>
            </w:r>
            <w:r>
              <w:t xml:space="preserve"> </w:t>
            </w:r>
            <w:r w:rsidR="003323C5" w:rsidRPr="00BB120B">
              <w:t>E</w:t>
            </w:r>
          </w:p>
        </w:tc>
        <w:tc>
          <w:tcPr>
            <w:tcW w:w="5045" w:type="dxa"/>
          </w:tcPr>
          <w:p w14:paraId="616274EE" w14:textId="49763E4D" w:rsidR="00CB3150" w:rsidRDefault="00CB3150" w:rsidP="009C3924">
            <w:pPr>
              <w:jc w:val="center"/>
            </w:pPr>
            <w:r>
              <w:t>1 2 3 5 8</w:t>
            </w:r>
            <w:r w:rsidRPr="00BB120B">
              <w:rPr>
                <w:color w:val="FF0000"/>
              </w:rPr>
              <w:t xml:space="preserve"> 13 </w:t>
            </w:r>
            <w:r w:rsidRPr="00BB120B">
              <w:rPr>
                <w:color w:val="404040" w:themeColor="text1" w:themeTint="BF"/>
              </w:rPr>
              <w:t>21</w:t>
            </w:r>
            <w:r>
              <w:t xml:space="preserve"> </w:t>
            </w:r>
            <w:r w:rsidRPr="00BB120B">
              <w:t>34</w:t>
            </w:r>
          </w:p>
        </w:tc>
      </w:tr>
      <w:tr w:rsidR="00CB3150" w14:paraId="2598DEE6" w14:textId="77777777" w:rsidTr="71667F41">
        <w:tc>
          <w:tcPr>
            <w:tcW w:w="1066" w:type="dxa"/>
          </w:tcPr>
          <w:p w14:paraId="279935FF" w14:textId="2866A425" w:rsidR="00CB3150" w:rsidRDefault="00CB3150" w:rsidP="00CB3150">
            <w:r>
              <w:t>07</w:t>
            </w:r>
          </w:p>
        </w:tc>
        <w:tc>
          <w:tcPr>
            <w:tcW w:w="4679" w:type="dxa"/>
          </w:tcPr>
          <w:p w14:paraId="0E27B00A" w14:textId="4BDD4DCE" w:rsidR="00CB3150" w:rsidRPr="00DE1720" w:rsidRDefault="00BB120B" w:rsidP="00CB3150">
            <w:pPr>
              <w:rPr>
                <w:color w:val="FF0000"/>
              </w:rPr>
            </w:pPr>
            <w:r>
              <w:t xml:space="preserve">(Note: I graded a whole team as a same because tester team was working as a one team. There was no single person trying to put a lot of effort and do meetings frequently. Our team was not as active as chief editor, and team lead that is why I graded whole team as ME. </w:t>
            </w:r>
            <w:r w:rsidRPr="00DE1720">
              <w:rPr>
                <w:color w:val="FF0000"/>
              </w:rPr>
              <w:t xml:space="preserve">Everyone put same effort, if I grade someone high then it will be because I graded someone low, or I know that person. </w:t>
            </w:r>
          </w:p>
          <w:p w14:paraId="60061E4C" w14:textId="77777777" w:rsidR="00CB3150" w:rsidRDefault="00CB3150" w:rsidP="00CB3150"/>
        </w:tc>
        <w:tc>
          <w:tcPr>
            <w:tcW w:w="5045" w:type="dxa"/>
          </w:tcPr>
          <w:p w14:paraId="44EAFD9C" w14:textId="77777777" w:rsidR="00CB3150" w:rsidRDefault="00CB3150" w:rsidP="00CB3150"/>
        </w:tc>
      </w:tr>
      <w:tr w:rsidR="00CB3150" w14:paraId="0CA749D0" w14:textId="77777777" w:rsidTr="71667F41">
        <w:tc>
          <w:tcPr>
            <w:tcW w:w="1066" w:type="dxa"/>
          </w:tcPr>
          <w:p w14:paraId="7632E2E5" w14:textId="0A6A0E61" w:rsidR="00CB3150" w:rsidRDefault="00CB3150" w:rsidP="00CB3150">
            <w:r w:rsidRPr="00844C2E">
              <w:rPr>
                <w:b/>
              </w:rPr>
              <w:t>Rating</w:t>
            </w:r>
          </w:p>
        </w:tc>
        <w:tc>
          <w:tcPr>
            <w:tcW w:w="4679" w:type="dxa"/>
          </w:tcPr>
          <w:p w14:paraId="193760AF" w14:textId="4CF3CDCB" w:rsidR="00CB3150" w:rsidRDefault="00CB3150" w:rsidP="009C3924">
            <w:pPr>
              <w:jc w:val="center"/>
            </w:pPr>
            <w:proofErr w:type="gramStart"/>
            <w:r w:rsidRPr="007B1C48">
              <w:rPr>
                <w:color w:val="262626" w:themeColor="text1" w:themeTint="D9"/>
              </w:rPr>
              <w:t>U  NI</w:t>
            </w:r>
            <w:proofErr w:type="gramEnd"/>
            <w:r w:rsidRPr="007B1C48">
              <w:rPr>
                <w:color w:val="262626" w:themeColor="text1" w:themeTint="D9"/>
              </w:rPr>
              <w:t xml:space="preserve">  </w:t>
            </w:r>
            <w:r>
              <w:t xml:space="preserve">ME </w:t>
            </w:r>
            <w:r w:rsidRPr="007B1C48">
              <w:rPr>
                <w:color w:val="000000" w:themeColor="text1"/>
              </w:rPr>
              <w:t xml:space="preserve"> </w:t>
            </w:r>
            <w:r w:rsidRPr="007B1C48">
              <w:rPr>
                <w:color w:val="FF0000"/>
              </w:rPr>
              <w:t xml:space="preserve">EE </w:t>
            </w:r>
            <w:r w:rsidR="003323C5">
              <w:t>E</w:t>
            </w:r>
          </w:p>
        </w:tc>
        <w:tc>
          <w:tcPr>
            <w:tcW w:w="5045" w:type="dxa"/>
          </w:tcPr>
          <w:p w14:paraId="7C84C5DA" w14:textId="6DAF2432" w:rsidR="00CB3150" w:rsidRDefault="00CB3150" w:rsidP="009C3924">
            <w:pPr>
              <w:jc w:val="center"/>
            </w:pPr>
            <w:r>
              <w:t xml:space="preserve">1 2 3 5 8 13 </w:t>
            </w:r>
            <w:r w:rsidRPr="007B1C48">
              <w:rPr>
                <w:color w:val="FF0000"/>
              </w:rPr>
              <w:t>21</w:t>
            </w:r>
            <w:r>
              <w:t xml:space="preserve"> 34</w:t>
            </w:r>
          </w:p>
        </w:tc>
      </w:tr>
      <w:tr w:rsidR="00CB3150" w14:paraId="78941E47" w14:textId="77777777" w:rsidTr="71667F41">
        <w:tc>
          <w:tcPr>
            <w:tcW w:w="1066" w:type="dxa"/>
          </w:tcPr>
          <w:p w14:paraId="44240AAE" w14:textId="4755E07E" w:rsidR="00CB3150" w:rsidRDefault="00CB3150" w:rsidP="00CB3150">
            <w:r>
              <w:t>08</w:t>
            </w:r>
          </w:p>
        </w:tc>
        <w:tc>
          <w:tcPr>
            <w:tcW w:w="4679" w:type="dxa"/>
          </w:tcPr>
          <w:p w14:paraId="4B94D5A5" w14:textId="48DB8D8E" w:rsidR="00CB3150" w:rsidRDefault="00450BF2" w:rsidP="00CB3150">
            <w:r>
              <w:t xml:space="preserve">This feedback is more for final version of SRS than the version 0 of SDD. A lot of tester </w:t>
            </w:r>
            <w:proofErr w:type="gramStart"/>
            <w:r>
              <w:t>actually didn’t</w:t>
            </w:r>
            <w:proofErr w:type="gramEnd"/>
            <w:r>
              <w:t xml:space="preserve"> do great in verification part. Our team was the first one to complete testing and Validation. </w:t>
            </w:r>
            <w:proofErr w:type="gramStart"/>
            <w:r w:rsidR="007B1C48">
              <w:t>So</w:t>
            </w:r>
            <w:proofErr w:type="gramEnd"/>
            <w:r w:rsidR="007B1C48">
              <w:t xml:space="preserve"> I think all of the tester were struggling. It’s understandable because verification depends on requirements.</w:t>
            </w:r>
          </w:p>
          <w:p w14:paraId="3DEEC669" w14:textId="77777777" w:rsidR="00CB3150" w:rsidRDefault="00CB3150" w:rsidP="00CB3150"/>
        </w:tc>
        <w:tc>
          <w:tcPr>
            <w:tcW w:w="5045" w:type="dxa"/>
          </w:tcPr>
          <w:p w14:paraId="3656B9AB" w14:textId="77777777" w:rsidR="00CB3150" w:rsidRDefault="00CB3150" w:rsidP="00CB3150"/>
        </w:tc>
      </w:tr>
      <w:tr w:rsidR="00CB3150" w14:paraId="7A6B0550" w14:textId="77777777" w:rsidTr="71667F41">
        <w:tc>
          <w:tcPr>
            <w:tcW w:w="1066" w:type="dxa"/>
          </w:tcPr>
          <w:p w14:paraId="36F8DF6E" w14:textId="01043127" w:rsidR="00CB3150" w:rsidRDefault="00CB3150" w:rsidP="00CB3150">
            <w:r w:rsidRPr="00844C2E">
              <w:rPr>
                <w:b/>
              </w:rPr>
              <w:lastRenderedPageBreak/>
              <w:t>Rating</w:t>
            </w:r>
          </w:p>
        </w:tc>
        <w:tc>
          <w:tcPr>
            <w:tcW w:w="4679" w:type="dxa"/>
          </w:tcPr>
          <w:p w14:paraId="04A03E6E" w14:textId="43850AAA" w:rsidR="00CB3150" w:rsidRDefault="00CB3150" w:rsidP="009C3924">
            <w:pPr>
              <w:jc w:val="center"/>
            </w:pPr>
            <w:proofErr w:type="gramStart"/>
            <w:r>
              <w:t>U  NI</w:t>
            </w:r>
            <w:proofErr w:type="gramEnd"/>
            <w:r>
              <w:t xml:space="preserve">  </w:t>
            </w:r>
            <w:r w:rsidRPr="004C3C28">
              <w:rPr>
                <w:color w:val="FF0000"/>
              </w:rPr>
              <w:t xml:space="preserve">ME  </w:t>
            </w:r>
            <w:r w:rsidRPr="004C3C28">
              <w:t xml:space="preserve">EE </w:t>
            </w:r>
            <w:r w:rsidR="003323C5">
              <w:t>E</w:t>
            </w:r>
          </w:p>
        </w:tc>
        <w:tc>
          <w:tcPr>
            <w:tcW w:w="5045" w:type="dxa"/>
          </w:tcPr>
          <w:p w14:paraId="1287AFAC" w14:textId="2606D797" w:rsidR="00CB3150" w:rsidRDefault="00CB3150" w:rsidP="009C3924">
            <w:pPr>
              <w:jc w:val="center"/>
            </w:pPr>
            <w:r>
              <w:t xml:space="preserve">1 2 3 5 8 </w:t>
            </w:r>
            <w:bookmarkStart w:id="1" w:name="_GoBack"/>
            <w:r w:rsidRPr="004C3C28">
              <w:rPr>
                <w:color w:val="FF0000"/>
              </w:rPr>
              <w:t xml:space="preserve">13 </w:t>
            </w:r>
            <w:bookmarkEnd w:id="1"/>
            <w:r w:rsidRPr="004C3C28">
              <w:t xml:space="preserve">21 </w:t>
            </w:r>
            <w:r>
              <w:t>34</w:t>
            </w:r>
          </w:p>
        </w:tc>
      </w:tr>
      <w:tr w:rsidR="00CB3150" w14:paraId="29B4EA11" w14:textId="77777777" w:rsidTr="71667F41">
        <w:tc>
          <w:tcPr>
            <w:tcW w:w="1066" w:type="dxa"/>
          </w:tcPr>
          <w:p w14:paraId="1B87E3DE" w14:textId="7949D18F" w:rsidR="00CB3150" w:rsidRDefault="00CB3150" w:rsidP="00CB3150">
            <w:r>
              <w:t>09</w:t>
            </w:r>
          </w:p>
        </w:tc>
        <w:tc>
          <w:tcPr>
            <w:tcW w:w="4679" w:type="dxa"/>
          </w:tcPr>
          <w:p w14:paraId="45FB0818" w14:textId="77777777" w:rsidR="00CB3150" w:rsidRDefault="00CB3150" w:rsidP="00CB3150"/>
          <w:p w14:paraId="049F31CB" w14:textId="77777777" w:rsidR="00CB3150" w:rsidRDefault="00CB3150" w:rsidP="00CB3150"/>
        </w:tc>
        <w:tc>
          <w:tcPr>
            <w:tcW w:w="5045" w:type="dxa"/>
          </w:tcPr>
          <w:p w14:paraId="53128261" w14:textId="77777777" w:rsidR="00CB3150" w:rsidRDefault="00CB3150" w:rsidP="00CB3150"/>
        </w:tc>
      </w:tr>
      <w:tr w:rsidR="00CB3150" w14:paraId="6D1A18CC" w14:textId="77777777" w:rsidTr="71667F41">
        <w:tc>
          <w:tcPr>
            <w:tcW w:w="1066" w:type="dxa"/>
          </w:tcPr>
          <w:p w14:paraId="299DEDC5" w14:textId="20AD50B4" w:rsidR="00CB3150" w:rsidRDefault="00CB3150" w:rsidP="00CB3150">
            <w:r w:rsidRPr="00844C2E">
              <w:rPr>
                <w:b/>
              </w:rPr>
              <w:t>Rating</w:t>
            </w:r>
          </w:p>
        </w:tc>
        <w:tc>
          <w:tcPr>
            <w:tcW w:w="4679" w:type="dxa"/>
          </w:tcPr>
          <w:p w14:paraId="2AB75E2F" w14:textId="58D4504A" w:rsidR="00CB3150" w:rsidRDefault="00CB3150" w:rsidP="009C3924">
            <w:pPr>
              <w:jc w:val="center"/>
            </w:pPr>
            <w:proofErr w:type="gramStart"/>
            <w:r>
              <w:t>U  NI</w:t>
            </w:r>
            <w:proofErr w:type="gramEnd"/>
            <w:r>
              <w:t xml:space="preserve">  </w:t>
            </w:r>
            <w:r w:rsidRPr="004C3C28">
              <w:rPr>
                <w:color w:val="FF0000"/>
              </w:rPr>
              <w:t xml:space="preserve">ME  </w:t>
            </w:r>
            <w:r w:rsidRPr="004C3C28">
              <w:t xml:space="preserve">EE </w:t>
            </w:r>
            <w:r w:rsidR="003323C5">
              <w:t>E</w:t>
            </w:r>
          </w:p>
        </w:tc>
        <w:tc>
          <w:tcPr>
            <w:tcW w:w="5045" w:type="dxa"/>
          </w:tcPr>
          <w:p w14:paraId="57A4ECB7" w14:textId="29AAB228" w:rsidR="00CB3150" w:rsidRDefault="00CB3150" w:rsidP="009C3924">
            <w:pPr>
              <w:jc w:val="center"/>
            </w:pPr>
            <w:r>
              <w:t xml:space="preserve">1 2 3 5 8 </w:t>
            </w:r>
            <w:r w:rsidRPr="004C3C28">
              <w:rPr>
                <w:color w:val="FF0000"/>
              </w:rPr>
              <w:t xml:space="preserve">13 </w:t>
            </w:r>
            <w:r w:rsidRPr="004C3C28">
              <w:t xml:space="preserve">21 </w:t>
            </w:r>
            <w:r>
              <w:t>34</w:t>
            </w:r>
          </w:p>
        </w:tc>
      </w:tr>
      <w:tr w:rsidR="71667F41" w14:paraId="49D191D4" w14:textId="77777777" w:rsidTr="71667F41">
        <w:tc>
          <w:tcPr>
            <w:tcW w:w="1066" w:type="dxa"/>
          </w:tcPr>
          <w:p w14:paraId="254BBBFF" w14:textId="27F50D13" w:rsidR="71667F41" w:rsidRDefault="71667F41">
            <w:r>
              <w:t>10</w:t>
            </w:r>
          </w:p>
        </w:tc>
        <w:tc>
          <w:tcPr>
            <w:tcW w:w="4679" w:type="dxa"/>
          </w:tcPr>
          <w:p w14:paraId="19823D13" w14:textId="77777777" w:rsidR="71667F41" w:rsidRDefault="71667F41"/>
          <w:p w14:paraId="02701D47" w14:textId="77777777" w:rsidR="71667F41" w:rsidRDefault="71667F41"/>
        </w:tc>
        <w:tc>
          <w:tcPr>
            <w:tcW w:w="5045" w:type="dxa"/>
          </w:tcPr>
          <w:p w14:paraId="6FE61EE7" w14:textId="77777777" w:rsidR="71667F41" w:rsidRDefault="71667F41"/>
        </w:tc>
      </w:tr>
      <w:tr w:rsidR="71667F41" w14:paraId="42E6BF2C" w14:textId="77777777" w:rsidTr="71667F41">
        <w:tc>
          <w:tcPr>
            <w:tcW w:w="1066" w:type="dxa"/>
          </w:tcPr>
          <w:p w14:paraId="5ED63AEC" w14:textId="20AD50B4" w:rsidR="71667F41" w:rsidRDefault="71667F41">
            <w:r w:rsidRPr="71667F41">
              <w:rPr>
                <w:b/>
                <w:bCs/>
              </w:rPr>
              <w:t>Rating</w:t>
            </w:r>
          </w:p>
        </w:tc>
        <w:tc>
          <w:tcPr>
            <w:tcW w:w="4679" w:type="dxa"/>
          </w:tcPr>
          <w:p w14:paraId="1C452130" w14:textId="58D4504A" w:rsidR="71667F41" w:rsidRDefault="71667F41" w:rsidP="71667F41">
            <w:pPr>
              <w:jc w:val="center"/>
            </w:pPr>
            <w:proofErr w:type="gramStart"/>
            <w:r>
              <w:t>U  NI</w:t>
            </w:r>
            <w:proofErr w:type="gramEnd"/>
            <w:r>
              <w:t xml:space="preserve">  </w:t>
            </w:r>
            <w:r w:rsidRPr="004C3C28">
              <w:rPr>
                <w:color w:val="FF0000"/>
              </w:rPr>
              <w:t xml:space="preserve">ME  </w:t>
            </w:r>
            <w:r w:rsidRPr="004C3C28">
              <w:t xml:space="preserve">EE </w:t>
            </w:r>
            <w:r>
              <w:t>E</w:t>
            </w:r>
          </w:p>
        </w:tc>
        <w:tc>
          <w:tcPr>
            <w:tcW w:w="5045" w:type="dxa"/>
          </w:tcPr>
          <w:p w14:paraId="471120F7" w14:textId="29AAB228" w:rsidR="71667F41" w:rsidRDefault="71667F41" w:rsidP="71667F41">
            <w:pPr>
              <w:jc w:val="center"/>
            </w:pPr>
            <w:r>
              <w:t xml:space="preserve">1 2 3 5 8 </w:t>
            </w:r>
            <w:r w:rsidRPr="004C3C28">
              <w:rPr>
                <w:color w:val="FF0000"/>
              </w:rPr>
              <w:t xml:space="preserve">13 </w:t>
            </w:r>
            <w:r w:rsidRPr="004C3C28">
              <w:t xml:space="preserve">21 </w:t>
            </w:r>
            <w:r>
              <w:t>34</w:t>
            </w:r>
          </w:p>
        </w:tc>
      </w:tr>
      <w:tr w:rsidR="71667F41" w14:paraId="6694D270" w14:textId="77777777" w:rsidTr="71667F41">
        <w:tc>
          <w:tcPr>
            <w:tcW w:w="1066" w:type="dxa"/>
          </w:tcPr>
          <w:p w14:paraId="332A4DC1" w14:textId="30FA2057" w:rsidR="71667F41" w:rsidRDefault="71667F41">
            <w:r>
              <w:t>11</w:t>
            </w:r>
          </w:p>
        </w:tc>
        <w:tc>
          <w:tcPr>
            <w:tcW w:w="4679" w:type="dxa"/>
          </w:tcPr>
          <w:p w14:paraId="111DBBF1" w14:textId="77777777" w:rsidR="71667F41" w:rsidRDefault="71667F41"/>
          <w:p w14:paraId="74CC0075" w14:textId="77777777" w:rsidR="71667F41" w:rsidRDefault="71667F41"/>
        </w:tc>
        <w:tc>
          <w:tcPr>
            <w:tcW w:w="5045" w:type="dxa"/>
          </w:tcPr>
          <w:p w14:paraId="036DAFA3" w14:textId="77777777" w:rsidR="71667F41" w:rsidRDefault="71667F41"/>
        </w:tc>
      </w:tr>
      <w:tr w:rsidR="71667F41" w14:paraId="180CD766" w14:textId="77777777" w:rsidTr="71667F41">
        <w:tc>
          <w:tcPr>
            <w:tcW w:w="1066" w:type="dxa"/>
          </w:tcPr>
          <w:p w14:paraId="38A47EBA" w14:textId="20AD50B4" w:rsidR="71667F41" w:rsidRDefault="71667F41">
            <w:r w:rsidRPr="71667F41">
              <w:rPr>
                <w:b/>
                <w:bCs/>
              </w:rPr>
              <w:t>Rating</w:t>
            </w:r>
          </w:p>
        </w:tc>
        <w:tc>
          <w:tcPr>
            <w:tcW w:w="4679" w:type="dxa"/>
          </w:tcPr>
          <w:p w14:paraId="5BE95FCE" w14:textId="58D4504A" w:rsidR="71667F41" w:rsidRDefault="71667F41" w:rsidP="71667F41">
            <w:pPr>
              <w:jc w:val="center"/>
            </w:pPr>
            <w:proofErr w:type="gramStart"/>
            <w:r>
              <w:t>U  NI</w:t>
            </w:r>
            <w:proofErr w:type="gramEnd"/>
            <w:r>
              <w:t xml:space="preserve">  </w:t>
            </w:r>
            <w:r w:rsidRPr="004C3C28">
              <w:rPr>
                <w:color w:val="FF0000"/>
              </w:rPr>
              <w:t xml:space="preserve">ME  </w:t>
            </w:r>
            <w:r w:rsidRPr="004C3C28">
              <w:t xml:space="preserve">EE </w:t>
            </w:r>
            <w:r>
              <w:t>E</w:t>
            </w:r>
          </w:p>
        </w:tc>
        <w:tc>
          <w:tcPr>
            <w:tcW w:w="5045" w:type="dxa"/>
          </w:tcPr>
          <w:p w14:paraId="0C15FC61" w14:textId="29AAB228" w:rsidR="71667F41" w:rsidRDefault="71667F41" w:rsidP="71667F41">
            <w:pPr>
              <w:jc w:val="center"/>
            </w:pPr>
            <w:r>
              <w:t xml:space="preserve">1 2 3 5 8 </w:t>
            </w:r>
            <w:r w:rsidRPr="004C3C28">
              <w:rPr>
                <w:color w:val="FF0000"/>
              </w:rPr>
              <w:t xml:space="preserve">13 </w:t>
            </w:r>
            <w:r w:rsidRPr="004C3C28">
              <w:t xml:space="preserve">21 </w:t>
            </w:r>
            <w:r>
              <w:t>34</w:t>
            </w:r>
          </w:p>
        </w:tc>
      </w:tr>
      <w:tr w:rsidR="71667F41" w14:paraId="0AD0F64E" w14:textId="77777777" w:rsidTr="71667F41">
        <w:tc>
          <w:tcPr>
            <w:tcW w:w="1066" w:type="dxa"/>
          </w:tcPr>
          <w:p w14:paraId="64ADB943" w14:textId="50B89CAF" w:rsidR="71667F41" w:rsidRDefault="71667F41">
            <w:r>
              <w:t>12</w:t>
            </w:r>
          </w:p>
        </w:tc>
        <w:tc>
          <w:tcPr>
            <w:tcW w:w="4679" w:type="dxa"/>
          </w:tcPr>
          <w:p w14:paraId="0719AA8F" w14:textId="77777777" w:rsidR="71667F41" w:rsidRDefault="71667F41"/>
          <w:p w14:paraId="018CD69B" w14:textId="77777777" w:rsidR="71667F41" w:rsidRDefault="71667F41"/>
        </w:tc>
        <w:tc>
          <w:tcPr>
            <w:tcW w:w="5045" w:type="dxa"/>
          </w:tcPr>
          <w:p w14:paraId="156C827A" w14:textId="77777777" w:rsidR="71667F41" w:rsidRDefault="71667F41"/>
        </w:tc>
      </w:tr>
      <w:tr w:rsidR="71667F41" w14:paraId="2AA46628" w14:textId="77777777" w:rsidTr="71667F41">
        <w:tc>
          <w:tcPr>
            <w:tcW w:w="1066" w:type="dxa"/>
          </w:tcPr>
          <w:p w14:paraId="3F200FC4" w14:textId="20AD50B4" w:rsidR="71667F41" w:rsidRDefault="71667F41">
            <w:r w:rsidRPr="71667F41">
              <w:rPr>
                <w:b/>
                <w:bCs/>
              </w:rPr>
              <w:t>Rating</w:t>
            </w:r>
          </w:p>
        </w:tc>
        <w:tc>
          <w:tcPr>
            <w:tcW w:w="4679" w:type="dxa"/>
          </w:tcPr>
          <w:p w14:paraId="70771A9A" w14:textId="58D4504A" w:rsidR="71667F41" w:rsidRPr="004C3C28" w:rsidRDefault="71667F41" w:rsidP="71667F41">
            <w:pPr>
              <w:jc w:val="center"/>
            </w:pPr>
            <w:proofErr w:type="gramStart"/>
            <w:r w:rsidRPr="004C3C28">
              <w:t>U  NI</w:t>
            </w:r>
            <w:proofErr w:type="gramEnd"/>
            <w:r w:rsidRPr="004C3C28">
              <w:t xml:space="preserve">  ME  EE E</w:t>
            </w:r>
          </w:p>
        </w:tc>
        <w:tc>
          <w:tcPr>
            <w:tcW w:w="5045" w:type="dxa"/>
          </w:tcPr>
          <w:p w14:paraId="27CDFC52" w14:textId="29AAB228" w:rsidR="71667F41" w:rsidRDefault="71667F41" w:rsidP="71667F41">
            <w:pPr>
              <w:jc w:val="center"/>
            </w:pPr>
            <w:r>
              <w:t xml:space="preserve">1 2 3 5 8 13 </w:t>
            </w:r>
            <w:r w:rsidRPr="004C3C28">
              <w:t xml:space="preserve">21 </w:t>
            </w:r>
            <w:r>
              <w:t>34</w:t>
            </w:r>
          </w:p>
        </w:tc>
      </w:tr>
      <w:tr w:rsidR="71667F41" w14:paraId="720F2F5A" w14:textId="77777777" w:rsidTr="71667F41">
        <w:tc>
          <w:tcPr>
            <w:tcW w:w="1066" w:type="dxa"/>
          </w:tcPr>
          <w:p w14:paraId="1868757E" w14:textId="6E770092" w:rsidR="71667F41" w:rsidRDefault="71667F41">
            <w:r>
              <w:t>13</w:t>
            </w:r>
          </w:p>
        </w:tc>
        <w:tc>
          <w:tcPr>
            <w:tcW w:w="4679" w:type="dxa"/>
          </w:tcPr>
          <w:p w14:paraId="3DF15914" w14:textId="77777777" w:rsidR="71667F41" w:rsidRPr="004C3C28" w:rsidRDefault="71667F41"/>
          <w:p w14:paraId="31D83748" w14:textId="77777777" w:rsidR="71667F41" w:rsidRPr="004C3C28" w:rsidRDefault="71667F41"/>
        </w:tc>
        <w:tc>
          <w:tcPr>
            <w:tcW w:w="5045" w:type="dxa"/>
          </w:tcPr>
          <w:p w14:paraId="0E6034E0" w14:textId="77777777" w:rsidR="71667F41" w:rsidRDefault="71667F41"/>
        </w:tc>
      </w:tr>
      <w:tr w:rsidR="71667F41" w14:paraId="189A9C67" w14:textId="77777777" w:rsidTr="71667F41">
        <w:tc>
          <w:tcPr>
            <w:tcW w:w="1066" w:type="dxa"/>
          </w:tcPr>
          <w:p w14:paraId="50AA5BBD" w14:textId="20AD50B4" w:rsidR="71667F41" w:rsidRDefault="71667F41">
            <w:r w:rsidRPr="71667F41">
              <w:rPr>
                <w:b/>
                <w:bCs/>
              </w:rPr>
              <w:t>Rating</w:t>
            </w:r>
          </w:p>
        </w:tc>
        <w:tc>
          <w:tcPr>
            <w:tcW w:w="4679" w:type="dxa"/>
          </w:tcPr>
          <w:p w14:paraId="7E895A4A" w14:textId="58D4504A" w:rsidR="71667F41" w:rsidRPr="004C3C28" w:rsidRDefault="71667F41" w:rsidP="71667F41">
            <w:pPr>
              <w:jc w:val="center"/>
            </w:pPr>
            <w:proofErr w:type="gramStart"/>
            <w:r w:rsidRPr="004C3C28">
              <w:t>U  NI</w:t>
            </w:r>
            <w:proofErr w:type="gramEnd"/>
            <w:r w:rsidRPr="004C3C28">
              <w:t xml:space="preserve">  ME  EE E</w:t>
            </w:r>
          </w:p>
        </w:tc>
        <w:tc>
          <w:tcPr>
            <w:tcW w:w="5045" w:type="dxa"/>
          </w:tcPr>
          <w:p w14:paraId="1CBED2CB" w14:textId="29AAB228" w:rsidR="71667F41" w:rsidRDefault="71667F41" w:rsidP="71667F41">
            <w:pPr>
              <w:jc w:val="center"/>
            </w:pPr>
            <w:r>
              <w:t xml:space="preserve">1 2 3 5 8 13 </w:t>
            </w:r>
            <w:r w:rsidRPr="004C3C28">
              <w:t xml:space="preserve">21 </w:t>
            </w:r>
            <w:r>
              <w:t>34</w:t>
            </w:r>
          </w:p>
        </w:tc>
      </w:tr>
      <w:tr w:rsidR="00CB3150" w14:paraId="08423271" w14:textId="77777777" w:rsidTr="71667F41">
        <w:tc>
          <w:tcPr>
            <w:tcW w:w="1066" w:type="dxa"/>
          </w:tcPr>
          <w:p w14:paraId="2AB85B47" w14:textId="77777777" w:rsidR="00CB3150" w:rsidRDefault="00CB3150" w:rsidP="00CB3150">
            <w:r>
              <w:t>Summary</w:t>
            </w:r>
          </w:p>
        </w:tc>
        <w:tc>
          <w:tcPr>
            <w:tcW w:w="4679" w:type="dxa"/>
          </w:tcPr>
          <w:p w14:paraId="62486C05" w14:textId="77777777" w:rsidR="00CB3150" w:rsidRPr="004C3C28" w:rsidRDefault="00CB3150" w:rsidP="00CB3150"/>
          <w:p w14:paraId="4101652C" w14:textId="77777777" w:rsidR="00CB3150" w:rsidRPr="004C3C28" w:rsidRDefault="00CB3150" w:rsidP="00CB3150"/>
          <w:p w14:paraId="4B99056E" w14:textId="77777777" w:rsidR="00CB3150" w:rsidRPr="004C3C28" w:rsidRDefault="00CB3150" w:rsidP="00CB3150"/>
          <w:p w14:paraId="1299C43A" w14:textId="77777777" w:rsidR="00CB3150" w:rsidRPr="004C3C28" w:rsidRDefault="00CB3150" w:rsidP="00CB3150"/>
        </w:tc>
        <w:tc>
          <w:tcPr>
            <w:tcW w:w="5045" w:type="dxa"/>
          </w:tcPr>
          <w:p w14:paraId="4DDBEF00" w14:textId="77777777" w:rsidR="00CB3150" w:rsidRDefault="00CB3150" w:rsidP="00CB3150"/>
        </w:tc>
      </w:tr>
      <w:tr w:rsidR="00CB3150" w14:paraId="25F4D6E1" w14:textId="77777777" w:rsidTr="71667F41">
        <w:tc>
          <w:tcPr>
            <w:tcW w:w="1066" w:type="dxa"/>
          </w:tcPr>
          <w:p w14:paraId="6DC8681F" w14:textId="0986AD3C" w:rsidR="00CB3150" w:rsidRDefault="00CB3150" w:rsidP="00CB3150">
            <w:r w:rsidRPr="00844C2E">
              <w:rPr>
                <w:b/>
              </w:rPr>
              <w:t>Rating</w:t>
            </w:r>
          </w:p>
        </w:tc>
        <w:tc>
          <w:tcPr>
            <w:tcW w:w="4679" w:type="dxa"/>
          </w:tcPr>
          <w:p w14:paraId="3C4F5B42" w14:textId="3003B672" w:rsidR="00CB3150" w:rsidRDefault="71667F41" w:rsidP="71667F41">
            <w:pPr>
              <w:jc w:val="center"/>
            </w:pPr>
            <w:proofErr w:type="gramStart"/>
            <w:r>
              <w:t>U  NI</w:t>
            </w:r>
            <w:proofErr w:type="gramEnd"/>
            <w:r>
              <w:t xml:space="preserve">  ME  </w:t>
            </w:r>
            <w:r w:rsidRPr="004C3C28">
              <w:t xml:space="preserve">EE </w:t>
            </w:r>
            <w:r>
              <w:t>E</w:t>
            </w:r>
          </w:p>
        </w:tc>
        <w:tc>
          <w:tcPr>
            <w:tcW w:w="5045" w:type="dxa"/>
          </w:tcPr>
          <w:p w14:paraId="4B6CBF54" w14:textId="2889D083" w:rsidR="00CB3150" w:rsidRDefault="71667F41" w:rsidP="71667F41">
            <w:pPr>
              <w:jc w:val="center"/>
            </w:pPr>
            <w:r>
              <w:t xml:space="preserve">1 2 3 5 8 13 </w:t>
            </w:r>
            <w:r w:rsidRPr="004C3C28">
              <w:t xml:space="preserve">21 </w:t>
            </w:r>
            <w:r>
              <w:t>34</w:t>
            </w:r>
          </w:p>
        </w:tc>
      </w:tr>
    </w:tbl>
    <w:p w14:paraId="3CF2D8B6" w14:textId="41AA67A7" w:rsidR="00505C3E" w:rsidRDefault="00505C3E" w:rsidP="4AD3EEF6"/>
    <w:p w14:paraId="558046A5" w14:textId="77777777" w:rsidR="00EA1F3D" w:rsidRDefault="00EA1F3D">
      <w:r>
        <w:t>Team Member Contributions</w:t>
      </w:r>
    </w:p>
    <w:p w14:paraId="656A876D" w14:textId="58883EF2" w:rsidR="002233D7" w:rsidRDefault="71667F41">
      <w:r>
        <w:t xml:space="preserve">Instruction: Please provide your opinion of what the </w:t>
      </w:r>
      <w:r w:rsidRPr="71667F41">
        <w:rPr>
          <w:b/>
          <w:bCs/>
        </w:rPr>
        <w:t>primary accomplishment</w:t>
      </w:r>
      <w:r>
        <w:t xml:space="preserve"> your teammates have achieved and any comments that you have about them. Then highlight how you would rank the other members of your team.</w:t>
      </w:r>
    </w:p>
    <w:tbl>
      <w:tblPr>
        <w:tblStyle w:val="TableGrid"/>
        <w:tblW w:w="0" w:type="auto"/>
        <w:tblLook w:val="04A0" w:firstRow="1" w:lastRow="0" w:firstColumn="1" w:lastColumn="0" w:noHBand="0" w:noVBand="1"/>
      </w:tblPr>
      <w:tblGrid>
        <w:gridCol w:w="1087"/>
        <w:gridCol w:w="1621"/>
        <w:gridCol w:w="1690"/>
        <w:gridCol w:w="1632"/>
        <w:gridCol w:w="1632"/>
        <w:gridCol w:w="1603"/>
        <w:gridCol w:w="1525"/>
      </w:tblGrid>
      <w:tr w:rsidR="00983E61" w:rsidRPr="00844C2E" w14:paraId="0068E004" w14:textId="0053B189" w:rsidTr="00983E61">
        <w:tc>
          <w:tcPr>
            <w:tcW w:w="1087" w:type="dxa"/>
          </w:tcPr>
          <w:p w14:paraId="19A396D2" w14:textId="77777777" w:rsidR="00983E61" w:rsidRPr="00844C2E" w:rsidRDefault="00983E61">
            <w:pPr>
              <w:rPr>
                <w:b/>
              </w:rPr>
            </w:pPr>
            <w:r w:rsidRPr="00844C2E">
              <w:rPr>
                <w:b/>
              </w:rPr>
              <w:t xml:space="preserve">Week </w:t>
            </w:r>
          </w:p>
        </w:tc>
        <w:tc>
          <w:tcPr>
            <w:tcW w:w="1621" w:type="dxa"/>
          </w:tcPr>
          <w:p w14:paraId="27783B86" w14:textId="77777777" w:rsidR="00983E61" w:rsidRPr="00844C2E" w:rsidRDefault="00983E61">
            <w:pPr>
              <w:rPr>
                <w:b/>
              </w:rPr>
            </w:pPr>
            <w:r w:rsidRPr="00844C2E">
              <w:rPr>
                <w:b/>
              </w:rPr>
              <w:t>Member 1</w:t>
            </w:r>
          </w:p>
        </w:tc>
        <w:tc>
          <w:tcPr>
            <w:tcW w:w="1690" w:type="dxa"/>
          </w:tcPr>
          <w:p w14:paraId="04FC17A0" w14:textId="77777777" w:rsidR="00983E61" w:rsidRPr="00844C2E" w:rsidRDefault="00983E61">
            <w:pPr>
              <w:rPr>
                <w:b/>
              </w:rPr>
            </w:pPr>
            <w:r w:rsidRPr="00844C2E">
              <w:rPr>
                <w:b/>
              </w:rPr>
              <w:t>Member 2</w:t>
            </w:r>
          </w:p>
        </w:tc>
        <w:tc>
          <w:tcPr>
            <w:tcW w:w="1632" w:type="dxa"/>
          </w:tcPr>
          <w:p w14:paraId="32890432" w14:textId="77777777" w:rsidR="00983E61" w:rsidRPr="00844C2E" w:rsidRDefault="00983E61">
            <w:pPr>
              <w:rPr>
                <w:b/>
              </w:rPr>
            </w:pPr>
            <w:r w:rsidRPr="00844C2E">
              <w:rPr>
                <w:b/>
              </w:rPr>
              <w:t>Member 3</w:t>
            </w:r>
          </w:p>
        </w:tc>
        <w:tc>
          <w:tcPr>
            <w:tcW w:w="1632" w:type="dxa"/>
          </w:tcPr>
          <w:p w14:paraId="1416A427" w14:textId="77777777" w:rsidR="00983E61" w:rsidRPr="00844C2E" w:rsidRDefault="00983E61">
            <w:pPr>
              <w:rPr>
                <w:b/>
              </w:rPr>
            </w:pPr>
            <w:r w:rsidRPr="00844C2E">
              <w:rPr>
                <w:b/>
              </w:rPr>
              <w:t>Member 4</w:t>
            </w:r>
          </w:p>
        </w:tc>
        <w:tc>
          <w:tcPr>
            <w:tcW w:w="1603" w:type="dxa"/>
          </w:tcPr>
          <w:p w14:paraId="385FE906" w14:textId="6F6ACEB1" w:rsidR="00983E61" w:rsidRPr="00844C2E" w:rsidRDefault="00983E61" w:rsidP="4AD3EEF6">
            <w:pPr>
              <w:rPr>
                <w:b/>
                <w:bCs/>
              </w:rPr>
            </w:pPr>
            <w:r w:rsidRPr="4AD3EEF6">
              <w:rPr>
                <w:b/>
                <w:bCs/>
              </w:rPr>
              <w:t>Member 5</w:t>
            </w:r>
          </w:p>
        </w:tc>
        <w:tc>
          <w:tcPr>
            <w:tcW w:w="1525" w:type="dxa"/>
          </w:tcPr>
          <w:p w14:paraId="25CE86F8" w14:textId="16DCDDB7" w:rsidR="00983E61" w:rsidRPr="4AD3EEF6" w:rsidRDefault="00983E61" w:rsidP="4AD3EEF6">
            <w:pPr>
              <w:rPr>
                <w:b/>
                <w:bCs/>
              </w:rPr>
            </w:pPr>
            <w:r w:rsidRPr="4AD3EEF6">
              <w:rPr>
                <w:b/>
                <w:bCs/>
              </w:rPr>
              <w:t xml:space="preserve">Member </w:t>
            </w:r>
            <w:r>
              <w:rPr>
                <w:b/>
                <w:bCs/>
              </w:rPr>
              <w:t>6</w:t>
            </w:r>
          </w:p>
        </w:tc>
      </w:tr>
      <w:tr w:rsidR="00983E61" w14:paraId="7A036E3D" w14:textId="0ECB53FC" w:rsidTr="00983E61">
        <w:tc>
          <w:tcPr>
            <w:tcW w:w="1087" w:type="dxa"/>
          </w:tcPr>
          <w:p w14:paraId="68D9363B" w14:textId="051C4B3C" w:rsidR="00983E61" w:rsidRDefault="00983E61" w:rsidP="009C3924">
            <w:bookmarkStart w:id="2" w:name="_Hlk9422580"/>
            <w:r>
              <w:t>06</w:t>
            </w:r>
          </w:p>
        </w:tc>
        <w:tc>
          <w:tcPr>
            <w:tcW w:w="1621" w:type="dxa"/>
          </w:tcPr>
          <w:p w14:paraId="08CE6F91" w14:textId="4F84BBFF" w:rsidR="00983E61" w:rsidRDefault="00A83ED7" w:rsidP="009C3924">
            <w:r>
              <w:t>Heather Hanks</w:t>
            </w:r>
          </w:p>
          <w:p w14:paraId="61CDCEAD" w14:textId="77777777" w:rsidR="00983E61" w:rsidRDefault="00983E61" w:rsidP="009C3924"/>
        </w:tc>
        <w:tc>
          <w:tcPr>
            <w:tcW w:w="1690" w:type="dxa"/>
          </w:tcPr>
          <w:p w14:paraId="6BB9E253" w14:textId="34D7494E" w:rsidR="00983E61" w:rsidRDefault="00A83ED7" w:rsidP="009C3924">
            <w:r>
              <w:t>Sawyer Gehring</w:t>
            </w:r>
          </w:p>
        </w:tc>
        <w:tc>
          <w:tcPr>
            <w:tcW w:w="1632" w:type="dxa"/>
          </w:tcPr>
          <w:p w14:paraId="23DE523C" w14:textId="1A54959E" w:rsidR="00983E61" w:rsidRDefault="00A83ED7" w:rsidP="009C3924">
            <w:r>
              <w:t>Colton Moore</w:t>
            </w:r>
          </w:p>
        </w:tc>
        <w:tc>
          <w:tcPr>
            <w:tcW w:w="1632" w:type="dxa"/>
          </w:tcPr>
          <w:p w14:paraId="52E56223" w14:textId="5B31BF46" w:rsidR="00983E61" w:rsidRDefault="00A83ED7" w:rsidP="009C3924">
            <w:r>
              <w:t>Nick Campbell</w:t>
            </w:r>
          </w:p>
        </w:tc>
        <w:tc>
          <w:tcPr>
            <w:tcW w:w="1603" w:type="dxa"/>
          </w:tcPr>
          <w:p w14:paraId="07547A01" w14:textId="5EE8102A" w:rsidR="00983E61" w:rsidRDefault="00A83ED7" w:rsidP="009C3924">
            <w:r>
              <w:t xml:space="preserve">Marius </w:t>
            </w:r>
            <w:proofErr w:type="spellStart"/>
            <w:r>
              <w:t>Corca</w:t>
            </w:r>
            <w:proofErr w:type="spellEnd"/>
          </w:p>
        </w:tc>
        <w:tc>
          <w:tcPr>
            <w:tcW w:w="1525" w:type="dxa"/>
          </w:tcPr>
          <w:p w14:paraId="2961A9B7" w14:textId="13B685EA" w:rsidR="00983E61" w:rsidRDefault="00A83ED7" w:rsidP="009C3924">
            <w:r>
              <w:t xml:space="preserve">Alex </w:t>
            </w:r>
            <w:proofErr w:type="spellStart"/>
            <w:r>
              <w:t>Bently</w:t>
            </w:r>
            <w:proofErr w:type="spellEnd"/>
          </w:p>
        </w:tc>
      </w:tr>
      <w:bookmarkEnd w:id="2"/>
      <w:tr w:rsidR="00983E61" w14:paraId="351E0D60" w14:textId="22B889AE" w:rsidTr="00983E61">
        <w:tc>
          <w:tcPr>
            <w:tcW w:w="1087" w:type="dxa"/>
          </w:tcPr>
          <w:p w14:paraId="405DADDF" w14:textId="212DE9F5" w:rsidR="00983E61" w:rsidRDefault="00983E61" w:rsidP="009C3924">
            <w:r w:rsidRPr="00844C2E">
              <w:rPr>
                <w:b/>
              </w:rPr>
              <w:t>Rating</w:t>
            </w:r>
          </w:p>
        </w:tc>
        <w:tc>
          <w:tcPr>
            <w:tcW w:w="1621" w:type="dxa"/>
          </w:tcPr>
          <w:p w14:paraId="64E4130F" w14:textId="3869E48F" w:rsidR="00983E61" w:rsidRDefault="00983E61" w:rsidP="009C3924">
            <w:proofErr w:type="gramStart"/>
            <w:r>
              <w:t>U  NI</w:t>
            </w:r>
            <w:proofErr w:type="gramEnd"/>
            <w:r w:rsidRPr="00A83ED7">
              <w:rPr>
                <w:color w:val="FF0000"/>
              </w:rPr>
              <w:t xml:space="preserve">  ME  </w:t>
            </w:r>
            <w:r>
              <w:t>EE E</w:t>
            </w:r>
          </w:p>
        </w:tc>
        <w:tc>
          <w:tcPr>
            <w:tcW w:w="1690" w:type="dxa"/>
          </w:tcPr>
          <w:p w14:paraId="1CBC187E" w14:textId="1F78FEE3" w:rsidR="00983E61" w:rsidRDefault="00983E61" w:rsidP="009C3924">
            <w:proofErr w:type="gramStart"/>
            <w:r>
              <w:t>U  NI</w:t>
            </w:r>
            <w:proofErr w:type="gramEnd"/>
            <w:r>
              <w:t xml:space="preserve"> </w:t>
            </w:r>
            <w:r w:rsidRPr="00A83ED7">
              <w:rPr>
                <w:color w:val="FF0000"/>
              </w:rPr>
              <w:t xml:space="preserve"> ME  </w:t>
            </w:r>
            <w:r>
              <w:t>EE E</w:t>
            </w:r>
          </w:p>
        </w:tc>
        <w:tc>
          <w:tcPr>
            <w:tcW w:w="1632" w:type="dxa"/>
          </w:tcPr>
          <w:p w14:paraId="77045EC8" w14:textId="795F6F9C" w:rsidR="00983E61" w:rsidRDefault="00983E61" w:rsidP="009C3924">
            <w:proofErr w:type="gramStart"/>
            <w:r w:rsidRPr="00BB120B">
              <w:rPr>
                <w:color w:val="171717" w:themeColor="background2" w:themeShade="1A"/>
              </w:rPr>
              <w:t>U</w:t>
            </w:r>
            <w:r w:rsidRPr="00A83ED7">
              <w:rPr>
                <w:color w:val="FF0000"/>
              </w:rPr>
              <w:t xml:space="preserve"> </w:t>
            </w:r>
            <w:r>
              <w:t xml:space="preserve"> NI</w:t>
            </w:r>
            <w:proofErr w:type="gramEnd"/>
            <w:r>
              <w:t xml:space="preserve"> </w:t>
            </w:r>
            <w:r w:rsidRPr="00BB120B">
              <w:rPr>
                <w:color w:val="FF0000"/>
              </w:rPr>
              <w:t xml:space="preserve"> ME  </w:t>
            </w:r>
            <w:r>
              <w:t xml:space="preserve">EE </w:t>
            </w:r>
            <w:r w:rsidRPr="00A83ED7">
              <w:rPr>
                <w:color w:val="000000" w:themeColor="text1"/>
              </w:rPr>
              <w:t>E</w:t>
            </w:r>
          </w:p>
        </w:tc>
        <w:tc>
          <w:tcPr>
            <w:tcW w:w="1632" w:type="dxa"/>
          </w:tcPr>
          <w:p w14:paraId="7DB503A8" w14:textId="7101D90C" w:rsidR="00983E61" w:rsidRDefault="00983E61" w:rsidP="009C3924">
            <w:proofErr w:type="gramStart"/>
            <w:r>
              <w:t xml:space="preserve">U  </w:t>
            </w:r>
            <w:r w:rsidRPr="00BB120B">
              <w:rPr>
                <w:color w:val="171717" w:themeColor="background2" w:themeShade="1A"/>
              </w:rPr>
              <w:t>NI</w:t>
            </w:r>
            <w:proofErr w:type="gramEnd"/>
            <w:r w:rsidRPr="00A83ED7">
              <w:rPr>
                <w:color w:val="FF0000"/>
              </w:rPr>
              <w:t xml:space="preserve">  </w:t>
            </w:r>
            <w:r w:rsidRPr="00BB120B">
              <w:rPr>
                <w:color w:val="FF0000"/>
              </w:rPr>
              <w:t>ME</w:t>
            </w:r>
            <w:r>
              <w:t xml:space="preserve"> </w:t>
            </w:r>
            <w:r w:rsidRPr="00A83ED7">
              <w:rPr>
                <w:color w:val="FF0000"/>
              </w:rPr>
              <w:t xml:space="preserve"> </w:t>
            </w:r>
            <w:r w:rsidRPr="00A83ED7">
              <w:rPr>
                <w:color w:val="000000" w:themeColor="text1"/>
              </w:rPr>
              <w:t xml:space="preserve">EE </w:t>
            </w:r>
            <w:r>
              <w:t>E</w:t>
            </w:r>
          </w:p>
        </w:tc>
        <w:tc>
          <w:tcPr>
            <w:tcW w:w="1603" w:type="dxa"/>
          </w:tcPr>
          <w:p w14:paraId="245A3E8B" w14:textId="206483C8" w:rsidR="00983E61" w:rsidRDefault="00983E61" w:rsidP="009C3924">
            <w:proofErr w:type="gramStart"/>
            <w:r>
              <w:t>U  NI</w:t>
            </w:r>
            <w:proofErr w:type="gramEnd"/>
            <w:r w:rsidRPr="00BB120B">
              <w:rPr>
                <w:color w:val="FF0000"/>
              </w:rPr>
              <w:t xml:space="preserve">  ME  </w:t>
            </w:r>
            <w:r w:rsidRPr="00BB120B">
              <w:rPr>
                <w:color w:val="171717" w:themeColor="background2" w:themeShade="1A"/>
              </w:rPr>
              <w:t xml:space="preserve">EE </w:t>
            </w:r>
            <w:r w:rsidRPr="00BB120B">
              <w:t>E</w:t>
            </w:r>
          </w:p>
        </w:tc>
        <w:tc>
          <w:tcPr>
            <w:tcW w:w="1525" w:type="dxa"/>
          </w:tcPr>
          <w:p w14:paraId="1C869488" w14:textId="26C7134A" w:rsidR="00983E61" w:rsidRDefault="00983E61" w:rsidP="009C3924">
            <w:proofErr w:type="gramStart"/>
            <w:r>
              <w:t>U  NI</w:t>
            </w:r>
            <w:proofErr w:type="gramEnd"/>
            <w:r>
              <w:t xml:space="preserve">  </w:t>
            </w:r>
            <w:r w:rsidRPr="00BB120B">
              <w:rPr>
                <w:color w:val="FF0000"/>
              </w:rPr>
              <w:t>ME</w:t>
            </w:r>
            <w:r>
              <w:t xml:space="preserve"> </w:t>
            </w:r>
            <w:r w:rsidRPr="00BB120B">
              <w:rPr>
                <w:color w:val="171717" w:themeColor="background2" w:themeShade="1A"/>
              </w:rPr>
              <w:t xml:space="preserve"> EE </w:t>
            </w:r>
            <w:r>
              <w:t>E</w:t>
            </w:r>
          </w:p>
        </w:tc>
      </w:tr>
      <w:tr w:rsidR="00983E61" w14:paraId="35CC59CC" w14:textId="71FCE159" w:rsidTr="00983E61">
        <w:tc>
          <w:tcPr>
            <w:tcW w:w="1087" w:type="dxa"/>
          </w:tcPr>
          <w:p w14:paraId="0583F265" w14:textId="315CAA02" w:rsidR="00983E61" w:rsidRDefault="00983E61" w:rsidP="009C3924">
            <w:r w:rsidRPr="00844C2E">
              <w:rPr>
                <w:b/>
              </w:rPr>
              <w:t xml:space="preserve">Order </w:t>
            </w:r>
          </w:p>
        </w:tc>
        <w:tc>
          <w:tcPr>
            <w:tcW w:w="1621" w:type="dxa"/>
          </w:tcPr>
          <w:p w14:paraId="31F6B8FA" w14:textId="4AF2D66F" w:rsidR="00983E61" w:rsidRDefault="00983E61" w:rsidP="009C3924">
            <w:r>
              <w:t xml:space="preserve">1 2 3 5 8 </w:t>
            </w:r>
            <w:r w:rsidRPr="00BB120B">
              <w:rPr>
                <w:color w:val="FF0000"/>
              </w:rPr>
              <w:t>13</w:t>
            </w:r>
            <w:r>
              <w:t xml:space="preserve"> 21 34  </w:t>
            </w:r>
          </w:p>
        </w:tc>
        <w:tc>
          <w:tcPr>
            <w:tcW w:w="1690" w:type="dxa"/>
          </w:tcPr>
          <w:p w14:paraId="61230FB5" w14:textId="611933A5" w:rsidR="00983E61" w:rsidRDefault="00983E61" w:rsidP="009C3924">
            <w:r>
              <w:t>1 2 3 5 8</w:t>
            </w:r>
            <w:r w:rsidRPr="00BB120B">
              <w:rPr>
                <w:color w:val="FF0000"/>
              </w:rPr>
              <w:t xml:space="preserve"> 13 </w:t>
            </w:r>
            <w:r>
              <w:t xml:space="preserve">21 34  </w:t>
            </w:r>
          </w:p>
        </w:tc>
        <w:tc>
          <w:tcPr>
            <w:tcW w:w="1632" w:type="dxa"/>
          </w:tcPr>
          <w:p w14:paraId="191E7822" w14:textId="1EDF1A2F" w:rsidR="00983E61" w:rsidRDefault="00983E61" w:rsidP="009C3924">
            <w:r>
              <w:t>1 2 3 5 8</w:t>
            </w:r>
            <w:r w:rsidRPr="00BB120B">
              <w:rPr>
                <w:color w:val="FF0000"/>
              </w:rPr>
              <w:t xml:space="preserve"> 13 </w:t>
            </w:r>
            <w:r>
              <w:t xml:space="preserve">21 34  </w:t>
            </w:r>
          </w:p>
        </w:tc>
        <w:tc>
          <w:tcPr>
            <w:tcW w:w="1632" w:type="dxa"/>
          </w:tcPr>
          <w:p w14:paraId="40F380FA" w14:textId="6FFC3D5C" w:rsidR="00983E61" w:rsidRDefault="00983E61" w:rsidP="009C3924">
            <w:r>
              <w:t xml:space="preserve">1 2 3 5 8 </w:t>
            </w:r>
            <w:r w:rsidRPr="00BB120B">
              <w:rPr>
                <w:color w:val="FF0000"/>
              </w:rPr>
              <w:t>13</w:t>
            </w:r>
            <w:r>
              <w:t xml:space="preserve"> 21 34  </w:t>
            </w:r>
          </w:p>
        </w:tc>
        <w:tc>
          <w:tcPr>
            <w:tcW w:w="1603" w:type="dxa"/>
          </w:tcPr>
          <w:p w14:paraId="58A7BB61" w14:textId="3ACAECC8" w:rsidR="00983E61" w:rsidRDefault="00983E61" w:rsidP="009C3924">
            <w:r>
              <w:t xml:space="preserve">1 2 3 5 8 </w:t>
            </w:r>
            <w:r w:rsidRPr="00BB120B">
              <w:rPr>
                <w:color w:val="FF0000"/>
              </w:rPr>
              <w:t xml:space="preserve">13 </w:t>
            </w:r>
            <w:r>
              <w:t xml:space="preserve">21 34  </w:t>
            </w:r>
          </w:p>
        </w:tc>
        <w:tc>
          <w:tcPr>
            <w:tcW w:w="1525" w:type="dxa"/>
          </w:tcPr>
          <w:p w14:paraId="0D5DF92A" w14:textId="3E3BC271" w:rsidR="00983E61" w:rsidRDefault="00983E61" w:rsidP="009C3924">
            <w:r>
              <w:t xml:space="preserve">1 2 3 5 8 </w:t>
            </w:r>
            <w:r w:rsidRPr="00BB120B">
              <w:rPr>
                <w:color w:val="FF0000"/>
              </w:rPr>
              <w:t xml:space="preserve">13 </w:t>
            </w:r>
            <w:r>
              <w:t xml:space="preserve">21 34  </w:t>
            </w:r>
          </w:p>
        </w:tc>
      </w:tr>
      <w:tr w:rsidR="00983E61" w14:paraId="7C964D78" w14:textId="692C6E09" w:rsidTr="00983E61">
        <w:tc>
          <w:tcPr>
            <w:tcW w:w="1087" w:type="dxa"/>
          </w:tcPr>
          <w:p w14:paraId="17310F6F" w14:textId="65552BF1" w:rsidR="00983E61" w:rsidRDefault="00983E61" w:rsidP="009C3924">
            <w:r>
              <w:t>07</w:t>
            </w:r>
          </w:p>
        </w:tc>
        <w:tc>
          <w:tcPr>
            <w:tcW w:w="1621" w:type="dxa"/>
          </w:tcPr>
          <w:p w14:paraId="5043CB0F" w14:textId="77777777" w:rsidR="00983E61" w:rsidRDefault="00983E61" w:rsidP="009C3924"/>
          <w:p w14:paraId="07459315" w14:textId="77777777" w:rsidR="00983E61" w:rsidRDefault="00983E61" w:rsidP="009C3924"/>
        </w:tc>
        <w:tc>
          <w:tcPr>
            <w:tcW w:w="1690" w:type="dxa"/>
          </w:tcPr>
          <w:p w14:paraId="6537F28F" w14:textId="77777777" w:rsidR="00983E61" w:rsidRDefault="00983E61" w:rsidP="009C3924"/>
        </w:tc>
        <w:tc>
          <w:tcPr>
            <w:tcW w:w="1632" w:type="dxa"/>
          </w:tcPr>
          <w:p w14:paraId="6DFB9E20" w14:textId="77777777" w:rsidR="00983E61" w:rsidRDefault="00983E61" w:rsidP="009C3924"/>
        </w:tc>
        <w:tc>
          <w:tcPr>
            <w:tcW w:w="1632" w:type="dxa"/>
          </w:tcPr>
          <w:p w14:paraId="70DF9E56" w14:textId="77777777" w:rsidR="00983E61" w:rsidRDefault="00983E61" w:rsidP="009C3924"/>
        </w:tc>
        <w:tc>
          <w:tcPr>
            <w:tcW w:w="1603" w:type="dxa"/>
          </w:tcPr>
          <w:p w14:paraId="44E871BC" w14:textId="77777777" w:rsidR="00983E61" w:rsidRDefault="00983E61" w:rsidP="009C3924"/>
        </w:tc>
        <w:tc>
          <w:tcPr>
            <w:tcW w:w="1525" w:type="dxa"/>
          </w:tcPr>
          <w:p w14:paraId="68864ECC" w14:textId="77777777" w:rsidR="00983E61" w:rsidRDefault="00983E61" w:rsidP="009C3924"/>
        </w:tc>
      </w:tr>
      <w:tr w:rsidR="00983E61" w14:paraId="4DFED8D6" w14:textId="0389C7CC" w:rsidTr="00983E61">
        <w:tc>
          <w:tcPr>
            <w:tcW w:w="1087" w:type="dxa"/>
          </w:tcPr>
          <w:p w14:paraId="43CA1DE2" w14:textId="435EA426" w:rsidR="00983E61" w:rsidRDefault="00983E61" w:rsidP="009C3924">
            <w:r w:rsidRPr="00844C2E">
              <w:rPr>
                <w:b/>
              </w:rPr>
              <w:t>Rating</w:t>
            </w:r>
          </w:p>
        </w:tc>
        <w:tc>
          <w:tcPr>
            <w:tcW w:w="1621" w:type="dxa"/>
          </w:tcPr>
          <w:p w14:paraId="3BE9412A" w14:textId="646D6BB7" w:rsidR="00983E61" w:rsidRDefault="00983E61" w:rsidP="009C3924">
            <w:proofErr w:type="gramStart"/>
            <w:r>
              <w:t>U  NI</w:t>
            </w:r>
            <w:proofErr w:type="gramEnd"/>
            <w:r>
              <w:t xml:space="preserve">  ME  </w:t>
            </w:r>
            <w:r w:rsidRPr="007B1C48">
              <w:rPr>
                <w:color w:val="FF0000"/>
              </w:rPr>
              <w:t>EE</w:t>
            </w:r>
            <w:r>
              <w:t xml:space="preserve"> E</w:t>
            </w:r>
          </w:p>
        </w:tc>
        <w:tc>
          <w:tcPr>
            <w:tcW w:w="1690" w:type="dxa"/>
          </w:tcPr>
          <w:p w14:paraId="7E75CED5" w14:textId="6E257CFF" w:rsidR="00983E61" w:rsidRDefault="00983E61" w:rsidP="009C3924">
            <w:proofErr w:type="gramStart"/>
            <w:r>
              <w:t>U  NI</w:t>
            </w:r>
            <w:proofErr w:type="gramEnd"/>
            <w:r>
              <w:t xml:space="preserve">  ME </w:t>
            </w:r>
            <w:r w:rsidRPr="007B1C48">
              <w:rPr>
                <w:color w:val="FF0000"/>
              </w:rPr>
              <w:t xml:space="preserve"> EE </w:t>
            </w:r>
            <w:r>
              <w:t>E</w:t>
            </w:r>
          </w:p>
        </w:tc>
        <w:tc>
          <w:tcPr>
            <w:tcW w:w="1632" w:type="dxa"/>
          </w:tcPr>
          <w:p w14:paraId="088CB4C6" w14:textId="4045009E" w:rsidR="00983E61" w:rsidRDefault="00983E61" w:rsidP="009C3924">
            <w:proofErr w:type="gramStart"/>
            <w:r>
              <w:t>U  NI</w:t>
            </w:r>
            <w:proofErr w:type="gramEnd"/>
            <w:r>
              <w:t xml:space="preserve">  ME  </w:t>
            </w:r>
            <w:r w:rsidRPr="007B1C48">
              <w:rPr>
                <w:color w:val="FF0000"/>
              </w:rPr>
              <w:t xml:space="preserve">EE </w:t>
            </w:r>
            <w:r>
              <w:t>E</w:t>
            </w:r>
          </w:p>
        </w:tc>
        <w:tc>
          <w:tcPr>
            <w:tcW w:w="1632" w:type="dxa"/>
          </w:tcPr>
          <w:p w14:paraId="18FFB8EB" w14:textId="4A3EA495" w:rsidR="00983E61" w:rsidRDefault="00983E61" w:rsidP="009C3924">
            <w:proofErr w:type="gramStart"/>
            <w:r>
              <w:t>U  NI</w:t>
            </w:r>
            <w:proofErr w:type="gramEnd"/>
            <w:r>
              <w:t xml:space="preserve">  ME  </w:t>
            </w:r>
            <w:r w:rsidRPr="007B1C48">
              <w:rPr>
                <w:color w:val="FF0000"/>
              </w:rPr>
              <w:t>EE</w:t>
            </w:r>
            <w:r>
              <w:t xml:space="preserve"> E</w:t>
            </w:r>
          </w:p>
        </w:tc>
        <w:tc>
          <w:tcPr>
            <w:tcW w:w="1603" w:type="dxa"/>
          </w:tcPr>
          <w:p w14:paraId="2565D090" w14:textId="168271EA" w:rsidR="00983E61" w:rsidRDefault="00983E61" w:rsidP="009C3924">
            <w:proofErr w:type="gramStart"/>
            <w:r>
              <w:t>U  NI</w:t>
            </w:r>
            <w:proofErr w:type="gramEnd"/>
            <w:r>
              <w:t xml:space="preserve">  ME</w:t>
            </w:r>
            <w:r w:rsidRPr="007B1C48">
              <w:rPr>
                <w:color w:val="FF0000"/>
              </w:rPr>
              <w:t xml:space="preserve">  EE </w:t>
            </w:r>
            <w:r>
              <w:t>E</w:t>
            </w:r>
          </w:p>
        </w:tc>
        <w:tc>
          <w:tcPr>
            <w:tcW w:w="1525" w:type="dxa"/>
          </w:tcPr>
          <w:p w14:paraId="57C28EDC" w14:textId="159F4A9C" w:rsidR="00983E61" w:rsidRDefault="00983E61" w:rsidP="009C3924">
            <w:proofErr w:type="gramStart"/>
            <w:r>
              <w:t>U  NI</w:t>
            </w:r>
            <w:proofErr w:type="gramEnd"/>
            <w:r>
              <w:t xml:space="preserve">  ME </w:t>
            </w:r>
            <w:r w:rsidRPr="007B1C48">
              <w:rPr>
                <w:color w:val="FF0000"/>
              </w:rPr>
              <w:t xml:space="preserve"> EE </w:t>
            </w:r>
            <w:r>
              <w:t>E</w:t>
            </w:r>
          </w:p>
        </w:tc>
      </w:tr>
      <w:tr w:rsidR="00983E61" w14:paraId="60B344F9" w14:textId="5DEF7F23" w:rsidTr="00983E61">
        <w:tc>
          <w:tcPr>
            <w:tcW w:w="1087" w:type="dxa"/>
          </w:tcPr>
          <w:p w14:paraId="33E86238" w14:textId="0C00B2FC" w:rsidR="00983E61" w:rsidRDefault="00983E61" w:rsidP="009C3924">
            <w:r w:rsidRPr="00844C2E">
              <w:rPr>
                <w:b/>
              </w:rPr>
              <w:t xml:space="preserve">Order </w:t>
            </w:r>
          </w:p>
        </w:tc>
        <w:tc>
          <w:tcPr>
            <w:tcW w:w="1621" w:type="dxa"/>
          </w:tcPr>
          <w:p w14:paraId="750CDFD3" w14:textId="11DF17E2" w:rsidR="00983E61" w:rsidRDefault="00983E61" w:rsidP="009C3924">
            <w:r>
              <w:t>1 2 3 5 8 13</w:t>
            </w:r>
            <w:r w:rsidRPr="007B1C48">
              <w:rPr>
                <w:color w:val="FF0000"/>
              </w:rPr>
              <w:t xml:space="preserve"> 21 </w:t>
            </w:r>
            <w:r>
              <w:t xml:space="preserve">34  </w:t>
            </w:r>
          </w:p>
        </w:tc>
        <w:tc>
          <w:tcPr>
            <w:tcW w:w="1690" w:type="dxa"/>
          </w:tcPr>
          <w:p w14:paraId="09F3878F" w14:textId="36A404A1" w:rsidR="00983E61" w:rsidRDefault="00983E61" w:rsidP="009C3924">
            <w:r>
              <w:t xml:space="preserve">1 2 3 5 8 13 </w:t>
            </w:r>
            <w:r w:rsidRPr="007B1C48">
              <w:rPr>
                <w:color w:val="FF0000"/>
              </w:rPr>
              <w:t xml:space="preserve">21 </w:t>
            </w:r>
            <w:r>
              <w:t xml:space="preserve">34  </w:t>
            </w:r>
          </w:p>
        </w:tc>
        <w:tc>
          <w:tcPr>
            <w:tcW w:w="1632" w:type="dxa"/>
          </w:tcPr>
          <w:p w14:paraId="5EA42D9F" w14:textId="4D5271EC" w:rsidR="00983E61" w:rsidRDefault="00983E61" w:rsidP="009C3924">
            <w:r>
              <w:t xml:space="preserve">1 2 3 5 8 13 </w:t>
            </w:r>
            <w:r w:rsidRPr="007B1C48">
              <w:rPr>
                <w:color w:val="FF0000"/>
              </w:rPr>
              <w:t xml:space="preserve">21 </w:t>
            </w:r>
            <w:r>
              <w:t xml:space="preserve">34  </w:t>
            </w:r>
          </w:p>
        </w:tc>
        <w:tc>
          <w:tcPr>
            <w:tcW w:w="1632" w:type="dxa"/>
          </w:tcPr>
          <w:p w14:paraId="5B772133" w14:textId="6EE957FA" w:rsidR="00983E61" w:rsidRDefault="00983E61" w:rsidP="009C3924">
            <w:r>
              <w:t>1 2 3 5 8 13</w:t>
            </w:r>
            <w:r w:rsidRPr="007B1C48">
              <w:rPr>
                <w:color w:val="FF0000"/>
              </w:rPr>
              <w:t xml:space="preserve"> 21 </w:t>
            </w:r>
            <w:r>
              <w:t xml:space="preserve">34  </w:t>
            </w:r>
          </w:p>
        </w:tc>
        <w:tc>
          <w:tcPr>
            <w:tcW w:w="1603" w:type="dxa"/>
          </w:tcPr>
          <w:p w14:paraId="044185B6" w14:textId="08E10B95" w:rsidR="00983E61" w:rsidRDefault="00983E61" w:rsidP="009C3924">
            <w:r>
              <w:t>1 2 3 5 8 13</w:t>
            </w:r>
            <w:r w:rsidRPr="007B1C48">
              <w:rPr>
                <w:color w:val="FF0000"/>
              </w:rPr>
              <w:t xml:space="preserve"> 21 </w:t>
            </w:r>
            <w:r>
              <w:t xml:space="preserve">34  </w:t>
            </w:r>
          </w:p>
        </w:tc>
        <w:tc>
          <w:tcPr>
            <w:tcW w:w="1525" w:type="dxa"/>
          </w:tcPr>
          <w:p w14:paraId="47ED4D29" w14:textId="1AFE092F" w:rsidR="00983E61" w:rsidRDefault="00983E61" w:rsidP="009C3924">
            <w:r>
              <w:t xml:space="preserve">1 2 3 5 8 13 </w:t>
            </w:r>
            <w:r w:rsidRPr="007B1C48">
              <w:rPr>
                <w:color w:val="FF0000"/>
              </w:rPr>
              <w:t xml:space="preserve">21 </w:t>
            </w:r>
            <w:r>
              <w:t xml:space="preserve">34  </w:t>
            </w:r>
          </w:p>
        </w:tc>
      </w:tr>
      <w:tr w:rsidR="00983E61" w14:paraId="76DB90EB" w14:textId="75B609DD" w:rsidTr="00983E61">
        <w:tc>
          <w:tcPr>
            <w:tcW w:w="1087" w:type="dxa"/>
          </w:tcPr>
          <w:p w14:paraId="729DE7E4" w14:textId="03CB1846" w:rsidR="00983E61" w:rsidRDefault="00983E61" w:rsidP="009C3924">
            <w:r>
              <w:t>08</w:t>
            </w:r>
          </w:p>
        </w:tc>
        <w:tc>
          <w:tcPr>
            <w:tcW w:w="1621" w:type="dxa"/>
          </w:tcPr>
          <w:p w14:paraId="144A5D23" w14:textId="77777777" w:rsidR="00983E61" w:rsidRDefault="00983E61" w:rsidP="009C3924"/>
          <w:p w14:paraId="738610EB" w14:textId="77777777" w:rsidR="00983E61" w:rsidRDefault="00983E61" w:rsidP="009C3924"/>
        </w:tc>
        <w:tc>
          <w:tcPr>
            <w:tcW w:w="1690" w:type="dxa"/>
          </w:tcPr>
          <w:p w14:paraId="637805D2" w14:textId="77777777" w:rsidR="00983E61" w:rsidRDefault="00983E61" w:rsidP="009C3924"/>
        </w:tc>
        <w:tc>
          <w:tcPr>
            <w:tcW w:w="1632" w:type="dxa"/>
          </w:tcPr>
          <w:p w14:paraId="463F29E8" w14:textId="77777777" w:rsidR="00983E61" w:rsidRDefault="00983E61" w:rsidP="009C3924"/>
        </w:tc>
        <w:tc>
          <w:tcPr>
            <w:tcW w:w="1632" w:type="dxa"/>
          </w:tcPr>
          <w:p w14:paraId="3B7B4B86" w14:textId="77777777" w:rsidR="00983E61" w:rsidRDefault="00983E61" w:rsidP="009C3924"/>
        </w:tc>
        <w:tc>
          <w:tcPr>
            <w:tcW w:w="1603" w:type="dxa"/>
          </w:tcPr>
          <w:p w14:paraId="3A0FF5F2" w14:textId="77777777" w:rsidR="00983E61" w:rsidRDefault="00983E61" w:rsidP="009C3924"/>
        </w:tc>
        <w:tc>
          <w:tcPr>
            <w:tcW w:w="1525" w:type="dxa"/>
          </w:tcPr>
          <w:p w14:paraId="63A559AC" w14:textId="77777777" w:rsidR="00983E61" w:rsidRDefault="00983E61" w:rsidP="009C3924"/>
        </w:tc>
      </w:tr>
      <w:tr w:rsidR="00983E61" w14:paraId="22AE9E4C" w14:textId="596DF506" w:rsidTr="00983E61">
        <w:tc>
          <w:tcPr>
            <w:tcW w:w="1087" w:type="dxa"/>
          </w:tcPr>
          <w:p w14:paraId="5BF08362" w14:textId="313BB5D5" w:rsidR="00983E61" w:rsidRDefault="00983E61" w:rsidP="009C3924">
            <w:r w:rsidRPr="00844C2E">
              <w:rPr>
                <w:b/>
              </w:rPr>
              <w:t>Rating</w:t>
            </w:r>
          </w:p>
        </w:tc>
        <w:tc>
          <w:tcPr>
            <w:tcW w:w="1621" w:type="dxa"/>
          </w:tcPr>
          <w:p w14:paraId="34ED40BC" w14:textId="5D1B6030" w:rsidR="00983E61" w:rsidRDefault="00983E61" w:rsidP="009C3924">
            <w:proofErr w:type="gramStart"/>
            <w:r>
              <w:t>U  NI</w:t>
            </w:r>
            <w:proofErr w:type="gramEnd"/>
            <w:r>
              <w:t xml:space="preserve"> </w:t>
            </w:r>
            <w:r w:rsidRPr="001633B5">
              <w:rPr>
                <w:color w:val="FF0000"/>
              </w:rPr>
              <w:t xml:space="preserve"> ME  </w:t>
            </w:r>
            <w:r>
              <w:t>EE E</w:t>
            </w:r>
          </w:p>
        </w:tc>
        <w:tc>
          <w:tcPr>
            <w:tcW w:w="1690" w:type="dxa"/>
          </w:tcPr>
          <w:p w14:paraId="0CD948FD" w14:textId="5FC981A3" w:rsidR="00983E61" w:rsidRDefault="00983E61" w:rsidP="009C3924">
            <w:proofErr w:type="gramStart"/>
            <w:r>
              <w:t>U  NI</w:t>
            </w:r>
            <w:proofErr w:type="gramEnd"/>
            <w:r>
              <w:t xml:space="preserve">  </w:t>
            </w:r>
            <w:r w:rsidRPr="001633B5">
              <w:rPr>
                <w:color w:val="FF0000"/>
              </w:rPr>
              <w:t>ME</w:t>
            </w:r>
            <w:r>
              <w:t xml:space="preserve">  EE E</w:t>
            </w:r>
          </w:p>
        </w:tc>
        <w:tc>
          <w:tcPr>
            <w:tcW w:w="1632" w:type="dxa"/>
          </w:tcPr>
          <w:p w14:paraId="06D1B97A" w14:textId="3D094B8C" w:rsidR="00983E61" w:rsidRDefault="00983E61" w:rsidP="009C3924">
            <w:proofErr w:type="gramStart"/>
            <w:r>
              <w:t>U  NI</w:t>
            </w:r>
            <w:proofErr w:type="gramEnd"/>
            <w:r>
              <w:t xml:space="preserve">  </w:t>
            </w:r>
            <w:r w:rsidRPr="001633B5">
              <w:rPr>
                <w:color w:val="FF0000"/>
              </w:rPr>
              <w:t>ME</w:t>
            </w:r>
            <w:r>
              <w:t xml:space="preserve">  EE E</w:t>
            </w:r>
          </w:p>
        </w:tc>
        <w:tc>
          <w:tcPr>
            <w:tcW w:w="1632" w:type="dxa"/>
          </w:tcPr>
          <w:p w14:paraId="36C52D33" w14:textId="3669F02C" w:rsidR="00983E61" w:rsidRDefault="00983E61" w:rsidP="009C3924">
            <w:proofErr w:type="gramStart"/>
            <w:r>
              <w:t>U  NI</w:t>
            </w:r>
            <w:proofErr w:type="gramEnd"/>
            <w:r>
              <w:t xml:space="preserve">  </w:t>
            </w:r>
            <w:r w:rsidRPr="001633B5">
              <w:rPr>
                <w:color w:val="FF0000"/>
              </w:rPr>
              <w:t xml:space="preserve">ME </w:t>
            </w:r>
            <w:r>
              <w:t xml:space="preserve"> EE E</w:t>
            </w:r>
          </w:p>
        </w:tc>
        <w:tc>
          <w:tcPr>
            <w:tcW w:w="1603" w:type="dxa"/>
          </w:tcPr>
          <w:p w14:paraId="4563D9FD" w14:textId="4F3E1CEA" w:rsidR="00983E61" w:rsidRDefault="00983E61" w:rsidP="009C3924">
            <w:proofErr w:type="gramStart"/>
            <w:r>
              <w:t>U  NI</w:t>
            </w:r>
            <w:proofErr w:type="gramEnd"/>
            <w:r>
              <w:t xml:space="preserve"> </w:t>
            </w:r>
            <w:r w:rsidRPr="001633B5">
              <w:rPr>
                <w:color w:val="FF0000"/>
              </w:rPr>
              <w:t xml:space="preserve"> ME  </w:t>
            </w:r>
            <w:r>
              <w:t>EE E</w:t>
            </w:r>
          </w:p>
        </w:tc>
        <w:tc>
          <w:tcPr>
            <w:tcW w:w="1525" w:type="dxa"/>
          </w:tcPr>
          <w:p w14:paraId="6A5DC357" w14:textId="1EB300A1" w:rsidR="00983E61" w:rsidRDefault="00983E61" w:rsidP="009C3924">
            <w:proofErr w:type="gramStart"/>
            <w:r>
              <w:t>U  NI</w:t>
            </w:r>
            <w:proofErr w:type="gramEnd"/>
            <w:r>
              <w:t xml:space="preserve">  </w:t>
            </w:r>
            <w:r w:rsidRPr="001633B5">
              <w:rPr>
                <w:color w:val="FF0000"/>
              </w:rPr>
              <w:t xml:space="preserve">ME </w:t>
            </w:r>
            <w:r>
              <w:t xml:space="preserve"> EE E</w:t>
            </w:r>
          </w:p>
        </w:tc>
      </w:tr>
      <w:tr w:rsidR="00983E61" w14:paraId="658DD770" w14:textId="2A1BCA7B" w:rsidTr="00983E61">
        <w:tc>
          <w:tcPr>
            <w:tcW w:w="1087" w:type="dxa"/>
          </w:tcPr>
          <w:p w14:paraId="5300D078" w14:textId="1C0D2895" w:rsidR="00983E61" w:rsidRDefault="00983E61" w:rsidP="009C3924">
            <w:r w:rsidRPr="00844C2E">
              <w:rPr>
                <w:b/>
              </w:rPr>
              <w:t xml:space="preserve">Order </w:t>
            </w:r>
          </w:p>
        </w:tc>
        <w:tc>
          <w:tcPr>
            <w:tcW w:w="1621" w:type="dxa"/>
          </w:tcPr>
          <w:p w14:paraId="614A6236" w14:textId="3FDA93A7" w:rsidR="00983E61" w:rsidRDefault="00983E61" w:rsidP="009C3924">
            <w:r>
              <w:t xml:space="preserve">1 2 3 5 8 13 21 34  </w:t>
            </w:r>
          </w:p>
        </w:tc>
        <w:tc>
          <w:tcPr>
            <w:tcW w:w="1690" w:type="dxa"/>
          </w:tcPr>
          <w:p w14:paraId="7DA68A8E" w14:textId="3F5F37FF" w:rsidR="00983E61" w:rsidRDefault="00983E61" w:rsidP="009C3924">
            <w:r>
              <w:t xml:space="preserve">1 2 3 5 8 13 21 34  </w:t>
            </w:r>
          </w:p>
        </w:tc>
        <w:tc>
          <w:tcPr>
            <w:tcW w:w="1632" w:type="dxa"/>
          </w:tcPr>
          <w:p w14:paraId="791E5AB9" w14:textId="42F412AB" w:rsidR="00983E61" w:rsidRDefault="00983E61" w:rsidP="009C3924">
            <w:r>
              <w:t xml:space="preserve">1 2 3 5 8 13 21 34  </w:t>
            </w:r>
          </w:p>
        </w:tc>
        <w:tc>
          <w:tcPr>
            <w:tcW w:w="1632" w:type="dxa"/>
          </w:tcPr>
          <w:p w14:paraId="1C8B7634" w14:textId="287D0C94" w:rsidR="00983E61" w:rsidRDefault="00983E61" w:rsidP="009C3924">
            <w:r>
              <w:t xml:space="preserve">1 2 3 5 8 13 21 34  </w:t>
            </w:r>
          </w:p>
        </w:tc>
        <w:tc>
          <w:tcPr>
            <w:tcW w:w="1603" w:type="dxa"/>
          </w:tcPr>
          <w:p w14:paraId="2D425A45" w14:textId="6058572A" w:rsidR="00983E61" w:rsidRDefault="00983E61" w:rsidP="009C3924">
            <w:r>
              <w:t xml:space="preserve">1 2 3 5 8 13 21 34  </w:t>
            </w:r>
          </w:p>
        </w:tc>
        <w:tc>
          <w:tcPr>
            <w:tcW w:w="1525" w:type="dxa"/>
          </w:tcPr>
          <w:p w14:paraId="07339D6A" w14:textId="542BEEF0" w:rsidR="00983E61" w:rsidRDefault="00983E61" w:rsidP="009C3924">
            <w:r>
              <w:t xml:space="preserve">1 2 3 5 8 13 21 34  </w:t>
            </w:r>
          </w:p>
        </w:tc>
      </w:tr>
      <w:tr w:rsidR="00983E61" w14:paraId="1946A7AE" w14:textId="622A9EFB" w:rsidTr="00983E61">
        <w:tc>
          <w:tcPr>
            <w:tcW w:w="1087" w:type="dxa"/>
          </w:tcPr>
          <w:p w14:paraId="6DDB914C" w14:textId="6886FC5A" w:rsidR="00983E61" w:rsidRDefault="00983E61" w:rsidP="009C3924">
            <w:bookmarkStart w:id="3" w:name="_Hlk9422898"/>
            <w:r>
              <w:t>09</w:t>
            </w:r>
          </w:p>
        </w:tc>
        <w:tc>
          <w:tcPr>
            <w:tcW w:w="1621" w:type="dxa"/>
          </w:tcPr>
          <w:p w14:paraId="5630AD66" w14:textId="77777777" w:rsidR="00983E61" w:rsidRDefault="00983E61" w:rsidP="009C3924"/>
          <w:p w14:paraId="61829076" w14:textId="77777777" w:rsidR="00983E61" w:rsidRDefault="00983E61" w:rsidP="009C3924"/>
        </w:tc>
        <w:tc>
          <w:tcPr>
            <w:tcW w:w="1690" w:type="dxa"/>
          </w:tcPr>
          <w:p w14:paraId="2BA226A1" w14:textId="77777777" w:rsidR="00983E61" w:rsidRDefault="00983E61" w:rsidP="009C3924"/>
        </w:tc>
        <w:tc>
          <w:tcPr>
            <w:tcW w:w="1632" w:type="dxa"/>
          </w:tcPr>
          <w:p w14:paraId="17AD93B2" w14:textId="77777777" w:rsidR="00983E61" w:rsidRDefault="00983E61" w:rsidP="009C3924"/>
        </w:tc>
        <w:tc>
          <w:tcPr>
            <w:tcW w:w="1632" w:type="dxa"/>
          </w:tcPr>
          <w:p w14:paraId="0DE4B5B7" w14:textId="77777777" w:rsidR="00983E61" w:rsidRDefault="00983E61" w:rsidP="009C3924"/>
        </w:tc>
        <w:tc>
          <w:tcPr>
            <w:tcW w:w="1603" w:type="dxa"/>
          </w:tcPr>
          <w:p w14:paraId="66204FF1" w14:textId="77777777" w:rsidR="00983E61" w:rsidRDefault="00983E61" w:rsidP="009C3924"/>
        </w:tc>
        <w:tc>
          <w:tcPr>
            <w:tcW w:w="1525" w:type="dxa"/>
          </w:tcPr>
          <w:p w14:paraId="1821FB39" w14:textId="77777777" w:rsidR="00983E61" w:rsidRDefault="00983E61" w:rsidP="009C3924"/>
        </w:tc>
      </w:tr>
      <w:tr w:rsidR="00983E61" w14:paraId="0A22871A" w14:textId="6AAF6CBB" w:rsidTr="00983E61">
        <w:tc>
          <w:tcPr>
            <w:tcW w:w="1087" w:type="dxa"/>
          </w:tcPr>
          <w:p w14:paraId="0B564C60" w14:textId="77777777" w:rsidR="00983E61" w:rsidRPr="00844C2E" w:rsidRDefault="00983E61" w:rsidP="009C3924">
            <w:pPr>
              <w:rPr>
                <w:b/>
              </w:rPr>
            </w:pPr>
            <w:r w:rsidRPr="00844C2E">
              <w:rPr>
                <w:b/>
              </w:rPr>
              <w:t>Rating</w:t>
            </w:r>
          </w:p>
        </w:tc>
        <w:tc>
          <w:tcPr>
            <w:tcW w:w="1621" w:type="dxa"/>
          </w:tcPr>
          <w:p w14:paraId="08BCBB59" w14:textId="11BDF21B" w:rsidR="00983E61" w:rsidRDefault="00983E61" w:rsidP="009C3924">
            <w:proofErr w:type="gramStart"/>
            <w:r>
              <w:t>U  NI</w:t>
            </w:r>
            <w:proofErr w:type="gramEnd"/>
            <w:r>
              <w:t xml:space="preserve">  </w:t>
            </w:r>
            <w:r w:rsidRPr="001633B5">
              <w:rPr>
                <w:color w:val="FF0000"/>
              </w:rPr>
              <w:t>ME</w:t>
            </w:r>
            <w:r>
              <w:t xml:space="preserve">  EE E</w:t>
            </w:r>
          </w:p>
        </w:tc>
        <w:tc>
          <w:tcPr>
            <w:tcW w:w="1690" w:type="dxa"/>
          </w:tcPr>
          <w:p w14:paraId="4B6BE8D9" w14:textId="26B58BC7" w:rsidR="00983E61" w:rsidRDefault="00983E61" w:rsidP="009C3924">
            <w:proofErr w:type="gramStart"/>
            <w:r>
              <w:t>U  NI</w:t>
            </w:r>
            <w:proofErr w:type="gramEnd"/>
            <w:r>
              <w:t xml:space="preserve">  </w:t>
            </w:r>
            <w:r w:rsidRPr="001633B5">
              <w:rPr>
                <w:color w:val="FF0000"/>
              </w:rPr>
              <w:t>ME</w:t>
            </w:r>
            <w:r>
              <w:t xml:space="preserve">  EE E</w:t>
            </w:r>
          </w:p>
        </w:tc>
        <w:tc>
          <w:tcPr>
            <w:tcW w:w="1632" w:type="dxa"/>
          </w:tcPr>
          <w:p w14:paraId="05D0AA6C" w14:textId="6BBFFD03" w:rsidR="00983E61" w:rsidRDefault="00983E61" w:rsidP="009C3924">
            <w:proofErr w:type="gramStart"/>
            <w:r>
              <w:t>U  NI</w:t>
            </w:r>
            <w:proofErr w:type="gramEnd"/>
            <w:r>
              <w:t xml:space="preserve">  </w:t>
            </w:r>
            <w:r w:rsidRPr="001633B5">
              <w:rPr>
                <w:color w:val="FF0000"/>
              </w:rPr>
              <w:t xml:space="preserve">ME </w:t>
            </w:r>
            <w:r>
              <w:t xml:space="preserve"> EE E</w:t>
            </w:r>
          </w:p>
        </w:tc>
        <w:tc>
          <w:tcPr>
            <w:tcW w:w="1632" w:type="dxa"/>
          </w:tcPr>
          <w:p w14:paraId="31269FB1" w14:textId="03D0B1D5" w:rsidR="00983E61" w:rsidRDefault="00983E61" w:rsidP="009C3924">
            <w:proofErr w:type="gramStart"/>
            <w:r>
              <w:t>U  NI</w:t>
            </w:r>
            <w:proofErr w:type="gramEnd"/>
            <w:r>
              <w:t xml:space="preserve">  </w:t>
            </w:r>
            <w:r w:rsidRPr="001633B5">
              <w:rPr>
                <w:color w:val="FF0000"/>
              </w:rPr>
              <w:t>ME</w:t>
            </w:r>
            <w:r>
              <w:t xml:space="preserve">  EE E</w:t>
            </w:r>
          </w:p>
        </w:tc>
        <w:tc>
          <w:tcPr>
            <w:tcW w:w="1603" w:type="dxa"/>
          </w:tcPr>
          <w:p w14:paraId="31C91474" w14:textId="38BE34FC" w:rsidR="00983E61" w:rsidRDefault="00983E61" w:rsidP="009C3924">
            <w:proofErr w:type="gramStart"/>
            <w:r>
              <w:t>U  NI</w:t>
            </w:r>
            <w:proofErr w:type="gramEnd"/>
            <w:r>
              <w:t xml:space="preserve">  </w:t>
            </w:r>
            <w:r w:rsidRPr="001633B5">
              <w:rPr>
                <w:color w:val="FF0000"/>
              </w:rPr>
              <w:t>ME</w:t>
            </w:r>
            <w:r>
              <w:t xml:space="preserve">  EE E</w:t>
            </w:r>
          </w:p>
        </w:tc>
        <w:tc>
          <w:tcPr>
            <w:tcW w:w="1525" w:type="dxa"/>
          </w:tcPr>
          <w:p w14:paraId="66EB3685" w14:textId="347A4DD9" w:rsidR="00983E61" w:rsidRDefault="00983E61" w:rsidP="009C3924">
            <w:proofErr w:type="gramStart"/>
            <w:r>
              <w:t>U  NI</w:t>
            </w:r>
            <w:proofErr w:type="gramEnd"/>
            <w:r>
              <w:t xml:space="preserve">  </w:t>
            </w:r>
            <w:r w:rsidRPr="001633B5">
              <w:rPr>
                <w:color w:val="FF0000"/>
              </w:rPr>
              <w:t>ME</w:t>
            </w:r>
            <w:r>
              <w:t xml:space="preserve">  EE E</w:t>
            </w:r>
          </w:p>
        </w:tc>
      </w:tr>
      <w:tr w:rsidR="00983E61" w14:paraId="3C212179" w14:textId="68977E6E" w:rsidTr="00983E61">
        <w:tc>
          <w:tcPr>
            <w:tcW w:w="1087" w:type="dxa"/>
          </w:tcPr>
          <w:p w14:paraId="69A5A591" w14:textId="77777777" w:rsidR="00983E61" w:rsidRPr="00844C2E" w:rsidRDefault="00983E61" w:rsidP="009C3924">
            <w:pPr>
              <w:rPr>
                <w:b/>
              </w:rPr>
            </w:pPr>
            <w:r w:rsidRPr="00844C2E">
              <w:rPr>
                <w:b/>
              </w:rPr>
              <w:t xml:space="preserve">Order </w:t>
            </w:r>
          </w:p>
        </w:tc>
        <w:tc>
          <w:tcPr>
            <w:tcW w:w="1621" w:type="dxa"/>
          </w:tcPr>
          <w:p w14:paraId="12CDA390" w14:textId="77777777" w:rsidR="00983E61" w:rsidRDefault="00983E61" w:rsidP="009C3924">
            <w:r>
              <w:t xml:space="preserve">1 2 3 5 8 13 21 34  </w:t>
            </w:r>
          </w:p>
        </w:tc>
        <w:tc>
          <w:tcPr>
            <w:tcW w:w="1690" w:type="dxa"/>
          </w:tcPr>
          <w:p w14:paraId="760896C3" w14:textId="77777777" w:rsidR="00983E61" w:rsidRDefault="00983E61" w:rsidP="009C3924">
            <w:r>
              <w:t xml:space="preserve">1 2 3 5 8 13 21 34  </w:t>
            </w:r>
          </w:p>
        </w:tc>
        <w:tc>
          <w:tcPr>
            <w:tcW w:w="1632" w:type="dxa"/>
          </w:tcPr>
          <w:p w14:paraId="428CB3AC" w14:textId="77777777" w:rsidR="00983E61" w:rsidRDefault="00983E61" w:rsidP="009C3924">
            <w:r>
              <w:t xml:space="preserve">1 2 3 5 8 13 21 34  </w:t>
            </w:r>
          </w:p>
        </w:tc>
        <w:tc>
          <w:tcPr>
            <w:tcW w:w="1632" w:type="dxa"/>
          </w:tcPr>
          <w:p w14:paraId="2AD598A4" w14:textId="77777777" w:rsidR="00983E61" w:rsidRDefault="00983E61" w:rsidP="009C3924">
            <w:r>
              <w:t xml:space="preserve">1 2 3 5 8 13 21 34  </w:t>
            </w:r>
          </w:p>
        </w:tc>
        <w:tc>
          <w:tcPr>
            <w:tcW w:w="1603" w:type="dxa"/>
          </w:tcPr>
          <w:p w14:paraId="5F4D862C" w14:textId="77777777" w:rsidR="00983E61" w:rsidRDefault="00983E61" w:rsidP="009C3924">
            <w:r>
              <w:t xml:space="preserve">1 2 3 5 8 13 21 34  </w:t>
            </w:r>
          </w:p>
        </w:tc>
        <w:tc>
          <w:tcPr>
            <w:tcW w:w="1525" w:type="dxa"/>
          </w:tcPr>
          <w:p w14:paraId="16DA344E" w14:textId="53093D72" w:rsidR="00983E61" w:rsidRDefault="00983E61" w:rsidP="009C3924">
            <w:r>
              <w:t xml:space="preserve">1 2 3 5 8 13 21 34  </w:t>
            </w:r>
          </w:p>
        </w:tc>
      </w:tr>
      <w:bookmarkEnd w:id="3"/>
      <w:tr w:rsidR="00983E61" w14:paraId="2E5FCEC4" w14:textId="4C154EDB" w:rsidTr="00983E61">
        <w:tc>
          <w:tcPr>
            <w:tcW w:w="1087" w:type="dxa"/>
          </w:tcPr>
          <w:p w14:paraId="109F325B" w14:textId="269911ED" w:rsidR="00983E61" w:rsidRDefault="00983E61" w:rsidP="00E1332B">
            <w:r>
              <w:lastRenderedPageBreak/>
              <w:t>10</w:t>
            </w:r>
          </w:p>
        </w:tc>
        <w:tc>
          <w:tcPr>
            <w:tcW w:w="1621" w:type="dxa"/>
          </w:tcPr>
          <w:p w14:paraId="465B7572" w14:textId="77777777" w:rsidR="00983E61" w:rsidRDefault="00983E61" w:rsidP="00E1332B"/>
          <w:p w14:paraId="3DB56C95" w14:textId="77777777" w:rsidR="00983E61" w:rsidRDefault="00983E61" w:rsidP="00E1332B"/>
        </w:tc>
        <w:tc>
          <w:tcPr>
            <w:tcW w:w="1690" w:type="dxa"/>
          </w:tcPr>
          <w:p w14:paraId="7413659F" w14:textId="77777777" w:rsidR="00983E61" w:rsidRDefault="00983E61" w:rsidP="00E1332B"/>
        </w:tc>
        <w:tc>
          <w:tcPr>
            <w:tcW w:w="1632" w:type="dxa"/>
          </w:tcPr>
          <w:p w14:paraId="272E6845" w14:textId="77777777" w:rsidR="00983E61" w:rsidRDefault="00983E61" w:rsidP="00E1332B"/>
        </w:tc>
        <w:tc>
          <w:tcPr>
            <w:tcW w:w="1632" w:type="dxa"/>
          </w:tcPr>
          <w:p w14:paraId="3A62DAEF" w14:textId="77777777" w:rsidR="00983E61" w:rsidRDefault="00983E61" w:rsidP="00E1332B"/>
        </w:tc>
        <w:tc>
          <w:tcPr>
            <w:tcW w:w="1603" w:type="dxa"/>
          </w:tcPr>
          <w:p w14:paraId="7D75E1AE" w14:textId="77777777" w:rsidR="00983E61" w:rsidRDefault="00983E61" w:rsidP="00E1332B"/>
        </w:tc>
        <w:tc>
          <w:tcPr>
            <w:tcW w:w="1525" w:type="dxa"/>
          </w:tcPr>
          <w:p w14:paraId="687EFC13" w14:textId="77777777" w:rsidR="00983E61" w:rsidRDefault="00983E61" w:rsidP="00E1332B"/>
        </w:tc>
      </w:tr>
      <w:tr w:rsidR="00983E61" w14:paraId="4C65B3BA" w14:textId="6A9960E8" w:rsidTr="00983E61">
        <w:tc>
          <w:tcPr>
            <w:tcW w:w="1087" w:type="dxa"/>
          </w:tcPr>
          <w:p w14:paraId="2C8C071A" w14:textId="77777777" w:rsidR="00983E61" w:rsidRPr="00844C2E" w:rsidRDefault="00983E61" w:rsidP="00E1332B">
            <w:pPr>
              <w:rPr>
                <w:b/>
              </w:rPr>
            </w:pPr>
            <w:r w:rsidRPr="00844C2E">
              <w:rPr>
                <w:b/>
              </w:rPr>
              <w:t>Rating</w:t>
            </w:r>
          </w:p>
        </w:tc>
        <w:tc>
          <w:tcPr>
            <w:tcW w:w="1621" w:type="dxa"/>
          </w:tcPr>
          <w:p w14:paraId="12F93861" w14:textId="26A5019B" w:rsidR="00983E61" w:rsidRDefault="00983E61" w:rsidP="00E1332B">
            <w:proofErr w:type="gramStart"/>
            <w:r>
              <w:t>U  NI</w:t>
            </w:r>
            <w:proofErr w:type="gramEnd"/>
            <w:r>
              <w:t xml:space="preserve">  </w:t>
            </w:r>
            <w:r w:rsidRPr="001633B5">
              <w:rPr>
                <w:color w:val="FF0000"/>
              </w:rPr>
              <w:t xml:space="preserve">ME  </w:t>
            </w:r>
            <w:r>
              <w:t>EE E</w:t>
            </w:r>
          </w:p>
        </w:tc>
        <w:tc>
          <w:tcPr>
            <w:tcW w:w="1690" w:type="dxa"/>
          </w:tcPr>
          <w:p w14:paraId="7DF4A319" w14:textId="39BB78A0" w:rsidR="00983E61" w:rsidRDefault="00983E61" w:rsidP="00E1332B">
            <w:proofErr w:type="gramStart"/>
            <w:r>
              <w:t>U  NI</w:t>
            </w:r>
            <w:proofErr w:type="gramEnd"/>
            <w:r>
              <w:t xml:space="preserve">  </w:t>
            </w:r>
            <w:r w:rsidRPr="001633B5">
              <w:rPr>
                <w:color w:val="FF0000"/>
              </w:rPr>
              <w:t xml:space="preserve">ME  </w:t>
            </w:r>
            <w:r>
              <w:t>EE E</w:t>
            </w:r>
          </w:p>
        </w:tc>
        <w:tc>
          <w:tcPr>
            <w:tcW w:w="1632" w:type="dxa"/>
          </w:tcPr>
          <w:p w14:paraId="2D21E953" w14:textId="31466492" w:rsidR="00983E61" w:rsidRDefault="00983E61" w:rsidP="00E1332B">
            <w:proofErr w:type="gramStart"/>
            <w:r>
              <w:t>U  NI</w:t>
            </w:r>
            <w:proofErr w:type="gramEnd"/>
            <w:r>
              <w:t xml:space="preserve">  </w:t>
            </w:r>
            <w:r w:rsidRPr="001633B5">
              <w:rPr>
                <w:color w:val="FF0000"/>
              </w:rPr>
              <w:t xml:space="preserve">ME  </w:t>
            </w:r>
            <w:r>
              <w:t>EE E</w:t>
            </w:r>
          </w:p>
        </w:tc>
        <w:tc>
          <w:tcPr>
            <w:tcW w:w="1632" w:type="dxa"/>
          </w:tcPr>
          <w:p w14:paraId="0900D6B8" w14:textId="5F252614" w:rsidR="00983E61" w:rsidRDefault="00983E61" w:rsidP="00E1332B">
            <w:proofErr w:type="gramStart"/>
            <w:r>
              <w:t>U  NI</w:t>
            </w:r>
            <w:proofErr w:type="gramEnd"/>
            <w:r>
              <w:t xml:space="preserve">  </w:t>
            </w:r>
            <w:r w:rsidRPr="001633B5">
              <w:rPr>
                <w:color w:val="FF0000"/>
              </w:rPr>
              <w:t xml:space="preserve">ME  </w:t>
            </w:r>
            <w:r>
              <w:t>EE E</w:t>
            </w:r>
          </w:p>
        </w:tc>
        <w:tc>
          <w:tcPr>
            <w:tcW w:w="1603" w:type="dxa"/>
          </w:tcPr>
          <w:p w14:paraId="003A01DA" w14:textId="45E2813D" w:rsidR="00983E61" w:rsidRDefault="00983E61" w:rsidP="00E1332B">
            <w:proofErr w:type="gramStart"/>
            <w:r>
              <w:t>U  NI</w:t>
            </w:r>
            <w:proofErr w:type="gramEnd"/>
            <w:r>
              <w:t xml:space="preserve">  </w:t>
            </w:r>
            <w:r w:rsidRPr="001633B5">
              <w:rPr>
                <w:color w:val="FF0000"/>
              </w:rPr>
              <w:t xml:space="preserve">ME  </w:t>
            </w:r>
            <w:r>
              <w:t>EE E</w:t>
            </w:r>
          </w:p>
        </w:tc>
        <w:tc>
          <w:tcPr>
            <w:tcW w:w="1525" w:type="dxa"/>
          </w:tcPr>
          <w:p w14:paraId="192795BA" w14:textId="2487206C" w:rsidR="00983E61" w:rsidRDefault="00983E61" w:rsidP="00E1332B">
            <w:proofErr w:type="gramStart"/>
            <w:r>
              <w:t>U  NI</w:t>
            </w:r>
            <w:proofErr w:type="gramEnd"/>
            <w:r>
              <w:t xml:space="preserve">  </w:t>
            </w:r>
            <w:r w:rsidRPr="001633B5">
              <w:rPr>
                <w:color w:val="FF0000"/>
              </w:rPr>
              <w:t xml:space="preserve">ME  </w:t>
            </w:r>
            <w:r>
              <w:t>EE E</w:t>
            </w:r>
          </w:p>
        </w:tc>
      </w:tr>
      <w:tr w:rsidR="00983E61" w14:paraId="24081213" w14:textId="1EA7B433" w:rsidTr="00983E61">
        <w:tc>
          <w:tcPr>
            <w:tcW w:w="1087" w:type="dxa"/>
          </w:tcPr>
          <w:p w14:paraId="74ACD4DD" w14:textId="77777777" w:rsidR="00983E61" w:rsidRPr="00844C2E" w:rsidRDefault="00983E61" w:rsidP="00E1332B">
            <w:pPr>
              <w:rPr>
                <w:b/>
              </w:rPr>
            </w:pPr>
            <w:r w:rsidRPr="00844C2E">
              <w:rPr>
                <w:b/>
              </w:rPr>
              <w:t xml:space="preserve">Order </w:t>
            </w:r>
          </w:p>
        </w:tc>
        <w:tc>
          <w:tcPr>
            <w:tcW w:w="1621" w:type="dxa"/>
          </w:tcPr>
          <w:p w14:paraId="256F18E6" w14:textId="77777777" w:rsidR="00983E61" w:rsidRDefault="00983E61" w:rsidP="00E1332B">
            <w:r>
              <w:t xml:space="preserve">1 2 3 5 8 13 21 34  </w:t>
            </w:r>
          </w:p>
        </w:tc>
        <w:tc>
          <w:tcPr>
            <w:tcW w:w="1690" w:type="dxa"/>
          </w:tcPr>
          <w:p w14:paraId="321AF7B6" w14:textId="77777777" w:rsidR="00983E61" w:rsidRDefault="00983E61" w:rsidP="00E1332B">
            <w:r>
              <w:t xml:space="preserve">1 2 3 5 8 13 21 34  </w:t>
            </w:r>
          </w:p>
        </w:tc>
        <w:tc>
          <w:tcPr>
            <w:tcW w:w="1632" w:type="dxa"/>
          </w:tcPr>
          <w:p w14:paraId="4F9DD7E2" w14:textId="77777777" w:rsidR="00983E61" w:rsidRDefault="00983E61" w:rsidP="00E1332B">
            <w:r>
              <w:t xml:space="preserve">1 2 3 5 8 13 21 34  </w:t>
            </w:r>
          </w:p>
        </w:tc>
        <w:tc>
          <w:tcPr>
            <w:tcW w:w="1632" w:type="dxa"/>
          </w:tcPr>
          <w:p w14:paraId="756FDFFA" w14:textId="77777777" w:rsidR="00983E61" w:rsidRDefault="00983E61" w:rsidP="00E1332B">
            <w:r>
              <w:t xml:space="preserve">1 2 3 5 8 13 21 34  </w:t>
            </w:r>
          </w:p>
        </w:tc>
        <w:tc>
          <w:tcPr>
            <w:tcW w:w="1603" w:type="dxa"/>
          </w:tcPr>
          <w:p w14:paraId="5FF062B8" w14:textId="77777777" w:rsidR="00983E61" w:rsidRDefault="00983E61" w:rsidP="00E1332B">
            <w:r>
              <w:t xml:space="preserve">1 2 3 5 8 13 21 34  </w:t>
            </w:r>
          </w:p>
        </w:tc>
        <w:tc>
          <w:tcPr>
            <w:tcW w:w="1525" w:type="dxa"/>
          </w:tcPr>
          <w:p w14:paraId="22B8C1C6" w14:textId="6EF39930" w:rsidR="00983E61" w:rsidRDefault="00983E61" w:rsidP="00E1332B">
            <w:r>
              <w:t xml:space="preserve">1 2 3 5 8 13 21 34  </w:t>
            </w:r>
          </w:p>
        </w:tc>
      </w:tr>
      <w:tr w:rsidR="00983E61" w14:paraId="1F3C149F" w14:textId="24EE9A14" w:rsidTr="00983E61">
        <w:tc>
          <w:tcPr>
            <w:tcW w:w="1087" w:type="dxa"/>
          </w:tcPr>
          <w:p w14:paraId="49F96C06" w14:textId="5F1F481C" w:rsidR="00983E61" w:rsidRDefault="00983E61" w:rsidP="00E1332B">
            <w:r>
              <w:t>11</w:t>
            </w:r>
          </w:p>
        </w:tc>
        <w:tc>
          <w:tcPr>
            <w:tcW w:w="1621" w:type="dxa"/>
          </w:tcPr>
          <w:p w14:paraId="00B1F4AE" w14:textId="77777777" w:rsidR="00983E61" w:rsidRDefault="00983E61" w:rsidP="00E1332B"/>
          <w:p w14:paraId="46046A2A" w14:textId="77777777" w:rsidR="00983E61" w:rsidRDefault="00983E61" w:rsidP="00E1332B"/>
        </w:tc>
        <w:tc>
          <w:tcPr>
            <w:tcW w:w="1690" w:type="dxa"/>
          </w:tcPr>
          <w:p w14:paraId="32699484" w14:textId="77777777" w:rsidR="00983E61" w:rsidRDefault="00983E61" w:rsidP="00E1332B"/>
        </w:tc>
        <w:tc>
          <w:tcPr>
            <w:tcW w:w="1632" w:type="dxa"/>
          </w:tcPr>
          <w:p w14:paraId="1773674B" w14:textId="77777777" w:rsidR="00983E61" w:rsidRDefault="00983E61" w:rsidP="00E1332B"/>
        </w:tc>
        <w:tc>
          <w:tcPr>
            <w:tcW w:w="1632" w:type="dxa"/>
          </w:tcPr>
          <w:p w14:paraId="414E6BD5" w14:textId="77777777" w:rsidR="00983E61" w:rsidRDefault="00983E61" w:rsidP="00E1332B"/>
        </w:tc>
        <w:tc>
          <w:tcPr>
            <w:tcW w:w="1603" w:type="dxa"/>
          </w:tcPr>
          <w:p w14:paraId="788B9E12" w14:textId="77777777" w:rsidR="00983E61" w:rsidRDefault="00983E61" w:rsidP="00E1332B"/>
        </w:tc>
        <w:tc>
          <w:tcPr>
            <w:tcW w:w="1525" w:type="dxa"/>
          </w:tcPr>
          <w:p w14:paraId="7099C03D" w14:textId="77777777" w:rsidR="00983E61" w:rsidRDefault="00983E61" w:rsidP="00E1332B"/>
        </w:tc>
      </w:tr>
      <w:tr w:rsidR="00983E61" w14:paraId="2222B060" w14:textId="5570CF3B" w:rsidTr="00983E61">
        <w:tc>
          <w:tcPr>
            <w:tcW w:w="1087" w:type="dxa"/>
          </w:tcPr>
          <w:p w14:paraId="5EEFE9CE" w14:textId="77777777" w:rsidR="00983E61" w:rsidRPr="00844C2E" w:rsidRDefault="00983E61" w:rsidP="00E1332B">
            <w:pPr>
              <w:rPr>
                <w:b/>
              </w:rPr>
            </w:pPr>
            <w:r w:rsidRPr="00844C2E">
              <w:rPr>
                <w:b/>
              </w:rPr>
              <w:t>Rating</w:t>
            </w:r>
          </w:p>
        </w:tc>
        <w:tc>
          <w:tcPr>
            <w:tcW w:w="1621" w:type="dxa"/>
          </w:tcPr>
          <w:p w14:paraId="34E98011" w14:textId="0CAA227C" w:rsidR="00983E61" w:rsidRDefault="00983E61" w:rsidP="00E1332B">
            <w:proofErr w:type="gramStart"/>
            <w:r>
              <w:t>U  NI</w:t>
            </w:r>
            <w:proofErr w:type="gramEnd"/>
            <w:r>
              <w:t xml:space="preserve">  </w:t>
            </w:r>
            <w:r w:rsidRPr="001633B5">
              <w:rPr>
                <w:color w:val="FF0000"/>
              </w:rPr>
              <w:t>ME</w:t>
            </w:r>
            <w:r>
              <w:t xml:space="preserve">  EE E</w:t>
            </w:r>
          </w:p>
        </w:tc>
        <w:tc>
          <w:tcPr>
            <w:tcW w:w="1690" w:type="dxa"/>
          </w:tcPr>
          <w:p w14:paraId="7CE2EC28" w14:textId="07B11FC4" w:rsidR="00983E61" w:rsidRDefault="00983E61" w:rsidP="00E1332B">
            <w:proofErr w:type="gramStart"/>
            <w:r>
              <w:t>U  NI</w:t>
            </w:r>
            <w:proofErr w:type="gramEnd"/>
            <w:r>
              <w:t xml:space="preserve">  </w:t>
            </w:r>
            <w:r w:rsidRPr="001633B5">
              <w:rPr>
                <w:color w:val="FF0000"/>
              </w:rPr>
              <w:t xml:space="preserve">ME  </w:t>
            </w:r>
            <w:r>
              <w:t>EE E</w:t>
            </w:r>
          </w:p>
        </w:tc>
        <w:tc>
          <w:tcPr>
            <w:tcW w:w="1632" w:type="dxa"/>
          </w:tcPr>
          <w:p w14:paraId="288AAE86" w14:textId="269CCB0F" w:rsidR="00983E61" w:rsidRDefault="00983E61" w:rsidP="00E1332B">
            <w:proofErr w:type="gramStart"/>
            <w:r>
              <w:t>U  NI</w:t>
            </w:r>
            <w:proofErr w:type="gramEnd"/>
            <w:r>
              <w:t xml:space="preserve">  </w:t>
            </w:r>
            <w:r w:rsidRPr="001633B5">
              <w:rPr>
                <w:color w:val="FF0000"/>
              </w:rPr>
              <w:t xml:space="preserve">ME </w:t>
            </w:r>
            <w:r>
              <w:t xml:space="preserve"> EE E</w:t>
            </w:r>
          </w:p>
        </w:tc>
        <w:tc>
          <w:tcPr>
            <w:tcW w:w="1632" w:type="dxa"/>
          </w:tcPr>
          <w:p w14:paraId="6B56050C" w14:textId="31284FE4" w:rsidR="00983E61" w:rsidRDefault="00983E61" w:rsidP="00E1332B">
            <w:proofErr w:type="gramStart"/>
            <w:r>
              <w:t>U  NI</w:t>
            </w:r>
            <w:proofErr w:type="gramEnd"/>
            <w:r>
              <w:t xml:space="preserve">  </w:t>
            </w:r>
            <w:r w:rsidRPr="001633B5">
              <w:rPr>
                <w:color w:val="FF0000"/>
              </w:rPr>
              <w:t>ME</w:t>
            </w:r>
            <w:r>
              <w:t xml:space="preserve">  EE E</w:t>
            </w:r>
          </w:p>
        </w:tc>
        <w:tc>
          <w:tcPr>
            <w:tcW w:w="1603" w:type="dxa"/>
          </w:tcPr>
          <w:p w14:paraId="5E0C8A4E" w14:textId="3DCC9AD5" w:rsidR="00983E61" w:rsidRDefault="00983E61" w:rsidP="00E1332B">
            <w:proofErr w:type="gramStart"/>
            <w:r>
              <w:t>U  NI</w:t>
            </w:r>
            <w:proofErr w:type="gramEnd"/>
            <w:r>
              <w:t xml:space="preserve">  </w:t>
            </w:r>
            <w:r w:rsidRPr="001633B5">
              <w:rPr>
                <w:color w:val="FF0000"/>
              </w:rPr>
              <w:t xml:space="preserve">ME  </w:t>
            </w:r>
            <w:r>
              <w:t>EE E</w:t>
            </w:r>
          </w:p>
        </w:tc>
        <w:tc>
          <w:tcPr>
            <w:tcW w:w="1525" w:type="dxa"/>
          </w:tcPr>
          <w:p w14:paraId="63CAFA00" w14:textId="1248AAFF" w:rsidR="00983E61" w:rsidRDefault="00983E61" w:rsidP="00E1332B">
            <w:proofErr w:type="gramStart"/>
            <w:r>
              <w:t>U  NI</w:t>
            </w:r>
            <w:proofErr w:type="gramEnd"/>
            <w:r>
              <w:t xml:space="preserve">  </w:t>
            </w:r>
            <w:r w:rsidRPr="001633B5">
              <w:rPr>
                <w:color w:val="FF0000"/>
              </w:rPr>
              <w:t xml:space="preserve">ME  </w:t>
            </w:r>
            <w:r>
              <w:t>EE E</w:t>
            </w:r>
          </w:p>
        </w:tc>
      </w:tr>
      <w:tr w:rsidR="00983E61" w14:paraId="10D803CB" w14:textId="7CE5BD98" w:rsidTr="00983E61">
        <w:tc>
          <w:tcPr>
            <w:tcW w:w="1087" w:type="dxa"/>
          </w:tcPr>
          <w:p w14:paraId="27D504C7" w14:textId="77777777" w:rsidR="00983E61" w:rsidRPr="00844C2E" w:rsidRDefault="00983E61" w:rsidP="00E1332B">
            <w:pPr>
              <w:rPr>
                <w:b/>
              </w:rPr>
            </w:pPr>
            <w:r w:rsidRPr="00844C2E">
              <w:rPr>
                <w:b/>
              </w:rPr>
              <w:t xml:space="preserve">Order </w:t>
            </w:r>
          </w:p>
        </w:tc>
        <w:tc>
          <w:tcPr>
            <w:tcW w:w="1621" w:type="dxa"/>
          </w:tcPr>
          <w:p w14:paraId="32251F16" w14:textId="77777777" w:rsidR="00983E61" w:rsidRDefault="00983E61" w:rsidP="00E1332B">
            <w:r>
              <w:t xml:space="preserve">1 2 3 5 8 </w:t>
            </w:r>
            <w:r w:rsidRPr="00B72CCE">
              <w:rPr>
                <w:color w:val="FF0000"/>
              </w:rPr>
              <w:t xml:space="preserve">13 </w:t>
            </w:r>
            <w:r>
              <w:t xml:space="preserve">21 34  </w:t>
            </w:r>
          </w:p>
        </w:tc>
        <w:tc>
          <w:tcPr>
            <w:tcW w:w="1690" w:type="dxa"/>
          </w:tcPr>
          <w:p w14:paraId="55264BD5" w14:textId="77777777" w:rsidR="00983E61" w:rsidRDefault="00983E61" w:rsidP="00E1332B">
            <w:r>
              <w:t xml:space="preserve">1 2 3 5 8 </w:t>
            </w:r>
            <w:r w:rsidRPr="00B72CCE">
              <w:rPr>
                <w:color w:val="FF0000"/>
              </w:rPr>
              <w:t xml:space="preserve">13 </w:t>
            </w:r>
            <w:r>
              <w:t xml:space="preserve">21 34  </w:t>
            </w:r>
          </w:p>
        </w:tc>
        <w:tc>
          <w:tcPr>
            <w:tcW w:w="1632" w:type="dxa"/>
          </w:tcPr>
          <w:p w14:paraId="3938171A" w14:textId="77777777" w:rsidR="00983E61" w:rsidRDefault="00983E61" w:rsidP="00E1332B">
            <w:r>
              <w:t xml:space="preserve">1 2 3 5 8 </w:t>
            </w:r>
            <w:r w:rsidRPr="001633B5">
              <w:rPr>
                <w:color w:val="FF0000"/>
              </w:rPr>
              <w:t xml:space="preserve">13 </w:t>
            </w:r>
            <w:r>
              <w:t xml:space="preserve">21 34  </w:t>
            </w:r>
          </w:p>
        </w:tc>
        <w:tc>
          <w:tcPr>
            <w:tcW w:w="1632" w:type="dxa"/>
          </w:tcPr>
          <w:p w14:paraId="37DB096D" w14:textId="77777777" w:rsidR="00983E61" w:rsidRDefault="00983E61" w:rsidP="00E1332B">
            <w:r>
              <w:t xml:space="preserve">1 2 3 5 8 </w:t>
            </w:r>
            <w:r w:rsidRPr="001633B5">
              <w:rPr>
                <w:color w:val="FF0000"/>
              </w:rPr>
              <w:t xml:space="preserve">13 </w:t>
            </w:r>
            <w:r>
              <w:t xml:space="preserve">21 34  </w:t>
            </w:r>
          </w:p>
        </w:tc>
        <w:tc>
          <w:tcPr>
            <w:tcW w:w="1603" w:type="dxa"/>
          </w:tcPr>
          <w:p w14:paraId="6905714A" w14:textId="77777777" w:rsidR="00983E61" w:rsidRDefault="00983E61" w:rsidP="00E1332B">
            <w:r>
              <w:t xml:space="preserve">1 2 3 5 8 </w:t>
            </w:r>
            <w:r w:rsidRPr="001633B5">
              <w:rPr>
                <w:color w:val="FF0000"/>
              </w:rPr>
              <w:t xml:space="preserve">13 </w:t>
            </w:r>
            <w:r>
              <w:t xml:space="preserve">21 34  </w:t>
            </w:r>
          </w:p>
        </w:tc>
        <w:tc>
          <w:tcPr>
            <w:tcW w:w="1525" w:type="dxa"/>
          </w:tcPr>
          <w:p w14:paraId="14A76A21" w14:textId="3BB78958" w:rsidR="00983E61" w:rsidRDefault="00983E61" w:rsidP="00E1332B">
            <w:r>
              <w:t xml:space="preserve">1 2 3 5 8 </w:t>
            </w:r>
            <w:r w:rsidRPr="001633B5">
              <w:rPr>
                <w:color w:val="FF0000"/>
              </w:rPr>
              <w:t xml:space="preserve">13 </w:t>
            </w:r>
            <w:r>
              <w:t xml:space="preserve">21 34  </w:t>
            </w:r>
          </w:p>
        </w:tc>
      </w:tr>
      <w:tr w:rsidR="00983E61" w14:paraId="056E8A1C" w14:textId="759F3BD7" w:rsidTr="00983E61">
        <w:tc>
          <w:tcPr>
            <w:tcW w:w="1087" w:type="dxa"/>
          </w:tcPr>
          <w:p w14:paraId="3F3E18A3" w14:textId="42C4232A" w:rsidR="00983E61" w:rsidRDefault="00983E61" w:rsidP="00E1332B">
            <w:bookmarkStart w:id="4" w:name="_Hlk9422997"/>
            <w:r>
              <w:t>12</w:t>
            </w:r>
          </w:p>
        </w:tc>
        <w:tc>
          <w:tcPr>
            <w:tcW w:w="1621" w:type="dxa"/>
          </w:tcPr>
          <w:p w14:paraId="4C44069F" w14:textId="77777777" w:rsidR="00983E61" w:rsidRDefault="00983E61" w:rsidP="00E1332B"/>
          <w:p w14:paraId="68BEE0B2" w14:textId="77777777" w:rsidR="00983E61" w:rsidRDefault="00983E61" w:rsidP="00E1332B"/>
        </w:tc>
        <w:tc>
          <w:tcPr>
            <w:tcW w:w="1690" w:type="dxa"/>
          </w:tcPr>
          <w:p w14:paraId="7DBEEBD2" w14:textId="77777777" w:rsidR="00983E61" w:rsidRDefault="00983E61" w:rsidP="00E1332B"/>
        </w:tc>
        <w:tc>
          <w:tcPr>
            <w:tcW w:w="1632" w:type="dxa"/>
          </w:tcPr>
          <w:p w14:paraId="2069CB5B" w14:textId="77777777" w:rsidR="00983E61" w:rsidRDefault="00983E61" w:rsidP="00E1332B"/>
        </w:tc>
        <w:tc>
          <w:tcPr>
            <w:tcW w:w="1632" w:type="dxa"/>
          </w:tcPr>
          <w:p w14:paraId="15AB2379" w14:textId="77777777" w:rsidR="00983E61" w:rsidRDefault="00983E61" w:rsidP="00E1332B"/>
        </w:tc>
        <w:tc>
          <w:tcPr>
            <w:tcW w:w="1603" w:type="dxa"/>
          </w:tcPr>
          <w:p w14:paraId="617CA263" w14:textId="77777777" w:rsidR="00983E61" w:rsidRDefault="00983E61" w:rsidP="00E1332B"/>
        </w:tc>
        <w:tc>
          <w:tcPr>
            <w:tcW w:w="1525" w:type="dxa"/>
          </w:tcPr>
          <w:p w14:paraId="78C7AEB9" w14:textId="77777777" w:rsidR="00983E61" w:rsidRDefault="00983E61" w:rsidP="00E1332B"/>
        </w:tc>
      </w:tr>
      <w:tr w:rsidR="00983E61" w14:paraId="0067985F" w14:textId="1F86E6B8" w:rsidTr="00983E61">
        <w:tc>
          <w:tcPr>
            <w:tcW w:w="1087" w:type="dxa"/>
          </w:tcPr>
          <w:p w14:paraId="7CB4F4FD" w14:textId="77777777" w:rsidR="00983E61" w:rsidRPr="00844C2E" w:rsidRDefault="00983E61" w:rsidP="00E1332B">
            <w:pPr>
              <w:rPr>
                <w:b/>
              </w:rPr>
            </w:pPr>
            <w:r w:rsidRPr="00844C2E">
              <w:rPr>
                <w:b/>
              </w:rPr>
              <w:t>Rating</w:t>
            </w:r>
          </w:p>
        </w:tc>
        <w:tc>
          <w:tcPr>
            <w:tcW w:w="1621" w:type="dxa"/>
          </w:tcPr>
          <w:p w14:paraId="45277D2E" w14:textId="1A46A180" w:rsidR="00983E61" w:rsidRDefault="00983E61" w:rsidP="00E1332B">
            <w:proofErr w:type="gramStart"/>
            <w:r>
              <w:t>U  NI</w:t>
            </w:r>
            <w:proofErr w:type="gramEnd"/>
            <w:r>
              <w:t xml:space="preserve">  </w:t>
            </w:r>
            <w:r w:rsidRPr="001633B5">
              <w:rPr>
                <w:color w:val="FF0000"/>
              </w:rPr>
              <w:t xml:space="preserve">ME  </w:t>
            </w:r>
            <w:r>
              <w:t>EE E</w:t>
            </w:r>
          </w:p>
        </w:tc>
        <w:tc>
          <w:tcPr>
            <w:tcW w:w="1690" w:type="dxa"/>
          </w:tcPr>
          <w:p w14:paraId="16FA1D83" w14:textId="1713E7C5" w:rsidR="00983E61" w:rsidRDefault="00983E61" w:rsidP="00E1332B">
            <w:proofErr w:type="gramStart"/>
            <w:r>
              <w:t>U  NI</w:t>
            </w:r>
            <w:proofErr w:type="gramEnd"/>
            <w:r>
              <w:t xml:space="preserve">  </w:t>
            </w:r>
            <w:r w:rsidRPr="001633B5">
              <w:rPr>
                <w:color w:val="FF0000"/>
              </w:rPr>
              <w:t xml:space="preserve">ME  </w:t>
            </w:r>
            <w:r>
              <w:t>EE E</w:t>
            </w:r>
          </w:p>
        </w:tc>
        <w:tc>
          <w:tcPr>
            <w:tcW w:w="1632" w:type="dxa"/>
          </w:tcPr>
          <w:p w14:paraId="144AEF3A" w14:textId="6956B106" w:rsidR="00983E61" w:rsidRDefault="00983E61" w:rsidP="00E1332B">
            <w:proofErr w:type="gramStart"/>
            <w:r>
              <w:t>U  NI</w:t>
            </w:r>
            <w:proofErr w:type="gramEnd"/>
            <w:r>
              <w:t xml:space="preserve">  </w:t>
            </w:r>
            <w:r w:rsidRPr="001633B5">
              <w:rPr>
                <w:color w:val="FF0000"/>
              </w:rPr>
              <w:t xml:space="preserve">ME  </w:t>
            </w:r>
            <w:r>
              <w:t>EE E</w:t>
            </w:r>
          </w:p>
        </w:tc>
        <w:tc>
          <w:tcPr>
            <w:tcW w:w="1632" w:type="dxa"/>
          </w:tcPr>
          <w:p w14:paraId="19C8463C" w14:textId="433B1196" w:rsidR="00983E61" w:rsidRDefault="00983E61" w:rsidP="00E1332B">
            <w:proofErr w:type="gramStart"/>
            <w:r>
              <w:t>U  NI</w:t>
            </w:r>
            <w:proofErr w:type="gramEnd"/>
            <w:r>
              <w:t xml:space="preserve">  </w:t>
            </w:r>
            <w:r w:rsidRPr="001633B5">
              <w:rPr>
                <w:color w:val="FF0000"/>
              </w:rPr>
              <w:t xml:space="preserve">ME  </w:t>
            </w:r>
            <w:r>
              <w:t>EE E</w:t>
            </w:r>
          </w:p>
        </w:tc>
        <w:tc>
          <w:tcPr>
            <w:tcW w:w="1603" w:type="dxa"/>
          </w:tcPr>
          <w:p w14:paraId="333B2E2F" w14:textId="47BC3DEA" w:rsidR="00983E61" w:rsidRDefault="00983E61" w:rsidP="00E1332B">
            <w:proofErr w:type="gramStart"/>
            <w:r>
              <w:t>U  NI</w:t>
            </w:r>
            <w:proofErr w:type="gramEnd"/>
            <w:r>
              <w:t xml:space="preserve">  </w:t>
            </w:r>
            <w:r w:rsidRPr="001633B5">
              <w:rPr>
                <w:color w:val="FF0000"/>
              </w:rPr>
              <w:t xml:space="preserve">ME  </w:t>
            </w:r>
            <w:r>
              <w:t>EE E</w:t>
            </w:r>
          </w:p>
        </w:tc>
        <w:tc>
          <w:tcPr>
            <w:tcW w:w="1525" w:type="dxa"/>
          </w:tcPr>
          <w:p w14:paraId="154DEFE5" w14:textId="0B1CD089" w:rsidR="00983E61" w:rsidRDefault="00983E61" w:rsidP="00E1332B">
            <w:proofErr w:type="gramStart"/>
            <w:r>
              <w:t>U  NI</w:t>
            </w:r>
            <w:proofErr w:type="gramEnd"/>
            <w:r>
              <w:t xml:space="preserve">  </w:t>
            </w:r>
            <w:r w:rsidRPr="001633B5">
              <w:rPr>
                <w:color w:val="FF0000"/>
              </w:rPr>
              <w:t xml:space="preserve">ME  </w:t>
            </w:r>
            <w:r>
              <w:t>EE E</w:t>
            </w:r>
          </w:p>
        </w:tc>
      </w:tr>
      <w:tr w:rsidR="00983E61" w14:paraId="391111F4" w14:textId="69F8EFDE" w:rsidTr="00983E61">
        <w:tc>
          <w:tcPr>
            <w:tcW w:w="1087" w:type="dxa"/>
          </w:tcPr>
          <w:p w14:paraId="214D1914" w14:textId="77777777" w:rsidR="00983E61" w:rsidRPr="00844C2E" w:rsidRDefault="00983E61" w:rsidP="00E1332B">
            <w:pPr>
              <w:rPr>
                <w:b/>
              </w:rPr>
            </w:pPr>
            <w:r w:rsidRPr="00844C2E">
              <w:rPr>
                <w:b/>
              </w:rPr>
              <w:t xml:space="preserve">Order </w:t>
            </w:r>
          </w:p>
        </w:tc>
        <w:tc>
          <w:tcPr>
            <w:tcW w:w="1621" w:type="dxa"/>
          </w:tcPr>
          <w:p w14:paraId="25C7E052" w14:textId="77777777" w:rsidR="00983E61" w:rsidRDefault="00983E61" w:rsidP="00E1332B">
            <w:r>
              <w:t xml:space="preserve">1 2 3 5 8 </w:t>
            </w:r>
            <w:r w:rsidRPr="001633B5">
              <w:rPr>
                <w:color w:val="FF0000"/>
              </w:rPr>
              <w:t xml:space="preserve">13 </w:t>
            </w:r>
            <w:r>
              <w:t xml:space="preserve">21 34  </w:t>
            </w:r>
          </w:p>
        </w:tc>
        <w:tc>
          <w:tcPr>
            <w:tcW w:w="1690" w:type="dxa"/>
          </w:tcPr>
          <w:p w14:paraId="7FF579A9" w14:textId="77777777" w:rsidR="00983E61" w:rsidRDefault="00983E61" w:rsidP="00E1332B">
            <w:r>
              <w:t xml:space="preserve">1 2 3 5 8 </w:t>
            </w:r>
            <w:r w:rsidRPr="001633B5">
              <w:rPr>
                <w:color w:val="FF0000"/>
              </w:rPr>
              <w:t xml:space="preserve">13 </w:t>
            </w:r>
            <w:r>
              <w:t xml:space="preserve">21 34  </w:t>
            </w:r>
          </w:p>
        </w:tc>
        <w:tc>
          <w:tcPr>
            <w:tcW w:w="1632" w:type="dxa"/>
          </w:tcPr>
          <w:p w14:paraId="07493A5D" w14:textId="77777777" w:rsidR="00983E61" w:rsidRDefault="00983E61" w:rsidP="00E1332B">
            <w:r>
              <w:t xml:space="preserve">1 2 3 5 8 </w:t>
            </w:r>
            <w:r w:rsidRPr="001633B5">
              <w:rPr>
                <w:color w:val="FF0000"/>
              </w:rPr>
              <w:t xml:space="preserve">13 </w:t>
            </w:r>
            <w:r>
              <w:t xml:space="preserve">21 34  </w:t>
            </w:r>
          </w:p>
        </w:tc>
        <w:tc>
          <w:tcPr>
            <w:tcW w:w="1632" w:type="dxa"/>
          </w:tcPr>
          <w:p w14:paraId="1F50BFE7" w14:textId="77777777" w:rsidR="00983E61" w:rsidRDefault="00983E61" w:rsidP="00E1332B">
            <w:r>
              <w:t xml:space="preserve">1 2 3 5 8 </w:t>
            </w:r>
            <w:r w:rsidRPr="001633B5">
              <w:rPr>
                <w:color w:val="FF0000"/>
              </w:rPr>
              <w:t xml:space="preserve">13 </w:t>
            </w:r>
            <w:r>
              <w:t xml:space="preserve">21 34  </w:t>
            </w:r>
          </w:p>
        </w:tc>
        <w:tc>
          <w:tcPr>
            <w:tcW w:w="1603" w:type="dxa"/>
          </w:tcPr>
          <w:p w14:paraId="77DECAA5" w14:textId="77777777" w:rsidR="00983E61" w:rsidRDefault="00983E61" w:rsidP="00E1332B">
            <w:r>
              <w:t xml:space="preserve">1 2 3 5 8 </w:t>
            </w:r>
            <w:r w:rsidRPr="001633B5">
              <w:rPr>
                <w:color w:val="FF0000"/>
              </w:rPr>
              <w:t xml:space="preserve">13 </w:t>
            </w:r>
            <w:r>
              <w:t xml:space="preserve">21 34  </w:t>
            </w:r>
          </w:p>
        </w:tc>
        <w:tc>
          <w:tcPr>
            <w:tcW w:w="1525" w:type="dxa"/>
          </w:tcPr>
          <w:p w14:paraId="0E170306" w14:textId="6B78C9E5" w:rsidR="00983E61" w:rsidRDefault="00983E61" w:rsidP="00E1332B">
            <w:r>
              <w:t xml:space="preserve">1 2 3 5 8 </w:t>
            </w:r>
            <w:r w:rsidRPr="001633B5">
              <w:rPr>
                <w:color w:val="FF0000"/>
              </w:rPr>
              <w:t xml:space="preserve">13 </w:t>
            </w:r>
            <w:r>
              <w:t xml:space="preserve">21 34  </w:t>
            </w:r>
          </w:p>
        </w:tc>
      </w:tr>
      <w:bookmarkEnd w:id="4"/>
      <w:tr w:rsidR="00983E61" w14:paraId="3FC7727C" w14:textId="23DBBBD2" w:rsidTr="00983E61">
        <w:tc>
          <w:tcPr>
            <w:tcW w:w="1087" w:type="dxa"/>
          </w:tcPr>
          <w:p w14:paraId="0BA0D4D3" w14:textId="2F22749C" w:rsidR="00983E61" w:rsidRDefault="00983E61" w:rsidP="00E1332B">
            <w:r>
              <w:t>13</w:t>
            </w:r>
          </w:p>
        </w:tc>
        <w:tc>
          <w:tcPr>
            <w:tcW w:w="1621" w:type="dxa"/>
          </w:tcPr>
          <w:p w14:paraId="34114EDC" w14:textId="77777777" w:rsidR="00983E61" w:rsidRDefault="00983E61" w:rsidP="00E1332B"/>
          <w:p w14:paraId="170B2E35" w14:textId="77777777" w:rsidR="00983E61" w:rsidRDefault="00983E61" w:rsidP="00E1332B"/>
        </w:tc>
        <w:tc>
          <w:tcPr>
            <w:tcW w:w="1690" w:type="dxa"/>
          </w:tcPr>
          <w:p w14:paraId="22F86A64" w14:textId="77777777" w:rsidR="00983E61" w:rsidRDefault="00983E61" w:rsidP="00E1332B"/>
        </w:tc>
        <w:tc>
          <w:tcPr>
            <w:tcW w:w="1632" w:type="dxa"/>
          </w:tcPr>
          <w:p w14:paraId="2F164E94" w14:textId="77777777" w:rsidR="00983E61" w:rsidRDefault="00983E61" w:rsidP="00E1332B"/>
        </w:tc>
        <w:tc>
          <w:tcPr>
            <w:tcW w:w="1632" w:type="dxa"/>
          </w:tcPr>
          <w:p w14:paraId="05D14BDA" w14:textId="77777777" w:rsidR="00983E61" w:rsidRDefault="00983E61" w:rsidP="00E1332B"/>
        </w:tc>
        <w:tc>
          <w:tcPr>
            <w:tcW w:w="1603" w:type="dxa"/>
          </w:tcPr>
          <w:p w14:paraId="495793A1" w14:textId="77777777" w:rsidR="00983E61" w:rsidRDefault="00983E61" w:rsidP="00E1332B"/>
        </w:tc>
        <w:tc>
          <w:tcPr>
            <w:tcW w:w="1525" w:type="dxa"/>
          </w:tcPr>
          <w:p w14:paraId="3FC13B6F" w14:textId="77777777" w:rsidR="00983E61" w:rsidRDefault="00983E61" w:rsidP="00E1332B"/>
        </w:tc>
      </w:tr>
      <w:tr w:rsidR="00983E61" w14:paraId="0C112B04" w14:textId="7311EA7C" w:rsidTr="00983E61">
        <w:tc>
          <w:tcPr>
            <w:tcW w:w="1087" w:type="dxa"/>
          </w:tcPr>
          <w:p w14:paraId="617FE792" w14:textId="77777777" w:rsidR="00983E61" w:rsidRPr="00844C2E" w:rsidRDefault="00983E61" w:rsidP="00E1332B">
            <w:pPr>
              <w:rPr>
                <w:b/>
              </w:rPr>
            </w:pPr>
            <w:r w:rsidRPr="00844C2E">
              <w:rPr>
                <w:b/>
              </w:rPr>
              <w:t>Rating</w:t>
            </w:r>
          </w:p>
        </w:tc>
        <w:tc>
          <w:tcPr>
            <w:tcW w:w="1621" w:type="dxa"/>
          </w:tcPr>
          <w:p w14:paraId="02E3B4CB" w14:textId="0B89239E" w:rsidR="00983E61" w:rsidRPr="004C3C28" w:rsidRDefault="00983E61" w:rsidP="00E1332B">
            <w:proofErr w:type="gramStart"/>
            <w:r w:rsidRPr="004C3C28">
              <w:t>U  NI</w:t>
            </w:r>
            <w:proofErr w:type="gramEnd"/>
            <w:r w:rsidRPr="004C3C28">
              <w:t xml:space="preserve">  ME  EE E</w:t>
            </w:r>
          </w:p>
        </w:tc>
        <w:tc>
          <w:tcPr>
            <w:tcW w:w="1690" w:type="dxa"/>
          </w:tcPr>
          <w:p w14:paraId="749B80AC" w14:textId="485F5B97" w:rsidR="00983E61" w:rsidRPr="004C3C28" w:rsidRDefault="00983E61" w:rsidP="00E1332B">
            <w:proofErr w:type="gramStart"/>
            <w:r w:rsidRPr="004C3C28">
              <w:t>U  NI</w:t>
            </w:r>
            <w:proofErr w:type="gramEnd"/>
            <w:r w:rsidRPr="004C3C28">
              <w:t xml:space="preserve">  ME  EE E</w:t>
            </w:r>
          </w:p>
        </w:tc>
        <w:tc>
          <w:tcPr>
            <w:tcW w:w="1632" w:type="dxa"/>
          </w:tcPr>
          <w:p w14:paraId="0CA437C8" w14:textId="58E6A6D4" w:rsidR="00983E61" w:rsidRPr="004C3C28" w:rsidRDefault="00983E61" w:rsidP="00E1332B">
            <w:proofErr w:type="gramStart"/>
            <w:r w:rsidRPr="004C3C28">
              <w:t>U  NI</w:t>
            </w:r>
            <w:proofErr w:type="gramEnd"/>
            <w:r w:rsidRPr="004C3C28">
              <w:t xml:space="preserve">  ME  EE E</w:t>
            </w:r>
          </w:p>
        </w:tc>
        <w:tc>
          <w:tcPr>
            <w:tcW w:w="1632" w:type="dxa"/>
          </w:tcPr>
          <w:p w14:paraId="12FCB06D" w14:textId="08D9869B" w:rsidR="00983E61" w:rsidRPr="004C3C28" w:rsidRDefault="00983E61" w:rsidP="00E1332B">
            <w:proofErr w:type="gramStart"/>
            <w:r w:rsidRPr="004C3C28">
              <w:t>U  NI</w:t>
            </w:r>
            <w:proofErr w:type="gramEnd"/>
            <w:r w:rsidRPr="004C3C28">
              <w:t xml:space="preserve">  ME  EE E</w:t>
            </w:r>
          </w:p>
        </w:tc>
        <w:tc>
          <w:tcPr>
            <w:tcW w:w="1603" w:type="dxa"/>
          </w:tcPr>
          <w:p w14:paraId="030904FE" w14:textId="51C21852" w:rsidR="00983E61" w:rsidRPr="004C3C28" w:rsidRDefault="00983E61" w:rsidP="00E1332B">
            <w:proofErr w:type="gramStart"/>
            <w:r w:rsidRPr="004C3C28">
              <w:t>U  NI</w:t>
            </w:r>
            <w:proofErr w:type="gramEnd"/>
            <w:r w:rsidRPr="004C3C28">
              <w:t xml:space="preserve">  ME  EE E</w:t>
            </w:r>
          </w:p>
        </w:tc>
        <w:tc>
          <w:tcPr>
            <w:tcW w:w="1525" w:type="dxa"/>
          </w:tcPr>
          <w:p w14:paraId="115D9D19" w14:textId="13E643E4" w:rsidR="00983E61" w:rsidRPr="004C3C28" w:rsidRDefault="00983E61" w:rsidP="00E1332B">
            <w:proofErr w:type="gramStart"/>
            <w:r w:rsidRPr="004C3C28">
              <w:t>U  NI</w:t>
            </w:r>
            <w:proofErr w:type="gramEnd"/>
            <w:r w:rsidRPr="004C3C28">
              <w:t xml:space="preserve">  ME  EE E</w:t>
            </w:r>
          </w:p>
        </w:tc>
      </w:tr>
      <w:tr w:rsidR="00983E61" w14:paraId="6924292A" w14:textId="4F6079E9" w:rsidTr="00983E61">
        <w:tc>
          <w:tcPr>
            <w:tcW w:w="1087" w:type="dxa"/>
          </w:tcPr>
          <w:p w14:paraId="09ABE86A" w14:textId="77777777" w:rsidR="00983E61" w:rsidRPr="00844C2E" w:rsidRDefault="00983E61" w:rsidP="00E1332B">
            <w:pPr>
              <w:rPr>
                <w:b/>
              </w:rPr>
            </w:pPr>
            <w:r w:rsidRPr="00844C2E">
              <w:rPr>
                <w:b/>
              </w:rPr>
              <w:t xml:space="preserve">Order </w:t>
            </w:r>
          </w:p>
        </w:tc>
        <w:tc>
          <w:tcPr>
            <w:tcW w:w="1621" w:type="dxa"/>
          </w:tcPr>
          <w:p w14:paraId="22FFD835" w14:textId="77777777" w:rsidR="00983E61" w:rsidRPr="004C3C28" w:rsidRDefault="00983E61" w:rsidP="00E1332B">
            <w:r w:rsidRPr="004C3C28">
              <w:t xml:space="preserve">1 2 3 5 8 13 21 34  </w:t>
            </w:r>
          </w:p>
        </w:tc>
        <w:tc>
          <w:tcPr>
            <w:tcW w:w="1690" w:type="dxa"/>
          </w:tcPr>
          <w:p w14:paraId="4C162C31" w14:textId="77777777" w:rsidR="00983E61" w:rsidRPr="004C3C28" w:rsidRDefault="00983E61" w:rsidP="00E1332B">
            <w:r w:rsidRPr="004C3C28">
              <w:t xml:space="preserve">1 2 3 5 8 13 21 34  </w:t>
            </w:r>
          </w:p>
        </w:tc>
        <w:tc>
          <w:tcPr>
            <w:tcW w:w="1632" w:type="dxa"/>
          </w:tcPr>
          <w:p w14:paraId="09AA3CEE" w14:textId="77777777" w:rsidR="00983E61" w:rsidRPr="004C3C28" w:rsidRDefault="00983E61" w:rsidP="00E1332B">
            <w:r w:rsidRPr="004C3C28">
              <w:t xml:space="preserve">1 2 3 5 8 13 21 34  </w:t>
            </w:r>
          </w:p>
        </w:tc>
        <w:tc>
          <w:tcPr>
            <w:tcW w:w="1632" w:type="dxa"/>
          </w:tcPr>
          <w:p w14:paraId="62F023DE" w14:textId="77777777" w:rsidR="00983E61" w:rsidRPr="004C3C28" w:rsidRDefault="00983E61" w:rsidP="00E1332B">
            <w:r w:rsidRPr="004C3C28">
              <w:t xml:space="preserve">1 2 3 5 8 13 21 34  </w:t>
            </w:r>
          </w:p>
        </w:tc>
        <w:tc>
          <w:tcPr>
            <w:tcW w:w="1603" w:type="dxa"/>
          </w:tcPr>
          <w:p w14:paraId="319CD856" w14:textId="77777777" w:rsidR="00983E61" w:rsidRPr="004C3C28" w:rsidRDefault="00983E61" w:rsidP="00E1332B">
            <w:r w:rsidRPr="004C3C28">
              <w:t xml:space="preserve">1 2 3 5 8 13 21 34  </w:t>
            </w:r>
          </w:p>
        </w:tc>
        <w:tc>
          <w:tcPr>
            <w:tcW w:w="1525" w:type="dxa"/>
          </w:tcPr>
          <w:p w14:paraId="4331B177" w14:textId="03C73250" w:rsidR="00983E61" w:rsidRPr="004C3C28" w:rsidRDefault="00983E61" w:rsidP="00E1332B">
            <w:r w:rsidRPr="004C3C28">
              <w:t xml:space="preserve">1 2 3 5 8 13 21 34  </w:t>
            </w:r>
          </w:p>
        </w:tc>
      </w:tr>
      <w:tr w:rsidR="00983E61" w14:paraId="33458EAD" w14:textId="6472098E" w:rsidTr="00983E61">
        <w:tc>
          <w:tcPr>
            <w:tcW w:w="1087" w:type="dxa"/>
          </w:tcPr>
          <w:p w14:paraId="46E7F71A" w14:textId="77777777" w:rsidR="00983E61" w:rsidRPr="00844C2E" w:rsidRDefault="00983E61" w:rsidP="009C3924">
            <w:pPr>
              <w:rPr>
                <w:b/>
              </w:rPr>
            </w:pPr>
            <w:r>
              <w:rPr>
                <w:b/>
              </w:rPr>
              <w:t>Summary</w:t>
            </w:r>
          </w:p>
        </w:tc>
        <w:tc>
          <w:tcPr>
            <w:tcW w:w="1621" w:type="dxa"/>
          </w:tcPr>
          <w:p w14:paraId="2DBF0D7D" w14:textId="77777777" w:rsidR="00983E61" w:rsidRDefault="00983E61" w:rsidP="009C3924"/>
          <w:p w14:paraId="6B62F1B3" w14:textId="77777777" w:rsidR="00983E61" w:rsidRDefault="00983E61" w:rsidP="009C3924"/>
          <w:p w14:paraId="02F2C34E" w14:textId="77777777" w:rsidR="00983E61" w:rsidRDefault="00983E61" w:rsidP="009C3924"/>
        </w:tc>
        <w:tc>
          <w:tcPr>
            <w:tcW w:w="1690" w:type="dxa"/>
          </w:tcPr>
          <w:p w14:paraId="680A4E5D" w14:textId="77777777" w:rsidR="00983E61" w:rsidRDefault="00983E61" w:rsidP="009C3924"/>
        </w:tc>
        <w:tc>
          <w:tcPr>
            <w:tcW w:w="1632" w:type="dxa"/>
          </w:tcPr>
          <w:p w14:paraId="19219836" w14:textId="77777777" w:rsidR="00983E61" w:rsidRDefault="00983E61" w:rsidP="009C3924"/>
        </w:tc>
        <w:tc>
          <w:tcPr>
            <w:tcW w:w="1632" w:type="dxa"/>
          </w:tcPr>
          <w:p w14:paraId="296FEF7D" w14:textId="77777777" w:rsidR="00983E61" w:rsidRDefault="00983E61" w:rsidP="009C3924"/>
        </w:tc>
        <w:tc>
          <w:tcPr>
            <w:tcW w:w="1603" w:type="dxa"/>
          </w:tcPr>
          <w:p w14:paraId="7194DBDC" w14:textId="77777777" w:rsidR="00983E61" w:rsidRDefault="00983E61" w:rsidP="009C3924"/>
        </w:tc>
        <w:tc>
          <w:tcPr>
            <w:tcW w:w="1525" w:type="dxa"/>
          </w:tcPr>
          <w:p w14:paraId="05E578F0" w14:textId="77777777" w:rsidR="00983E61" w:rsidRDefault="00983E61" w:rsidP="009C3924"/>
        </w:tc>
      </w:tr>
      <w:tr w:rsidR="004C3C28" w:rsidRPr="004C3C28" w14:paraId="51B65041" w14:textId="4F5D3553" w:rsidTr="00983E61">
        <w:tc>
          <w:tcPr>
            <w:tcW w:w="1087" w:type="dxa"/>
          </w:tcPr>
          <w:p w14:paraId="69B875D4" w14:textId="77777777" w:rsidR="00983E61" w:rsidRPr="004C3C28" w:rsidRDefault="00983E61" w:rsidP="009C3924">
            <w:pPr>
              <w:rPr>
                <w:b/>
              </w:rPr>
            </w:pPr>
            <w:bookmarkStart w:id="5" w:name="_Hlk9338642"/>
            <w:r w:rsidRPr="004C3C28">
              <w:rPr>
                <w:b/>
              </w:rPr>
              <w:t>Rating</w:t>
            </w:r>
          </w:p>
        </w:tc>
        <w:tc>
          <w:tcPr>
            <w:tcW w:w="1621" w:type="dxa"/>
          </w:tcPr>
          <w:p w14:paraId="7C9ECBE3" w14:textId="12CF2A16" w:rsidR="00983E61" w:rsidRPr="004C3C28" w:rsidRDefault="00983E61" w:rsidP="009C3924">
            <w:proofErr w:type="gramStart"/>
            <w:r w:rsidRPr="004C3C28">
              <w:t>U  NI</w:t>
            </w:r>
            <w:proofErr w:type="gramEnd"/>
            <w:r w:rsidRPr="004C3C28">
              <w:t xml:space="preserve">  ME  EE E</w:t>
            </w:r>
          </w:p>
        </w:tc>
        <w:tc>
          <w:tcPr>
            <w:tcW w:w="1690" w:type="dxa"/>
          </w:tcPr>
          <w:p w14:paraId="5FF3509B" w14:textId="5EBFAFC1" w:rsidR="00983E61" w:rsidRPr="004C3C28" w:rsidRDefault="00983E61" w:rsidP="009C3924">
            <w:proofErr w:type="gramStart"/>
            <w:r w:rsidRPr="004C3C28">
              <w:t>U  NI</w:t>
            </w:r>
            <w:proofErr w:type="gramEnd"/>
            <w:r w:rsidRPr="004C3C28">
              <w:t xml:space="preserve">  ME  EE E</w:t>
            </w:r>
          </w:p>
        </w:tc>
        <w:tc>
          <w:tcPr>
            <w:tcW w:w="1632" w:type="dxa"/>
          </w:tcPr>
          <w:p w14:paraId="119B62D8" w14:textId="261E7C83" w:rsidR="00983E61" w:rsidRPr="004C3C28" w:rsidRDefault="00983E61" w:rsidP="009C3924">
            <w:proofErr w:type="gramStart"/>
            <w:r w:rsidRPr="004C3C28">
              <w:t>U  NI</w:t>
            </w:r>
            <w:proofErr w:type="gramEnd"/>
            <w:r w:rsidRPr="004C3C28">
              <w:t xml:space="preserve">  ME  EE E</w:t>
            </w:r>
          </w:p>
        </w:tc>
        <w:tc>
          <w:tcPr>
            <w:tcW w:w="1632" w:type="dxa"/>
          </w:tcPr>
          <w:p w14:paraId="765A53B4" w14:textId="3A9924CA" w:rsidR="00983E61" w:rsidRPr="004C3C28" w:rsidRDefault="00983E61" w:rsidP="009C3924">
            <w:proofErr w:type="gramStart"/>
            <w:r w:rsidRPr="004C3C28">
              <w:t>U  NI</w:t>
            </w:r>
            <w:proofErr w:type="gramEnd"/>
            <w:r w:rsidRPr="004C3C28">
              <w:t xml:space="preserve">  ME  EE E</w:t>
            </w:r>
          </w:p>
        </w:tc>
        <w:tc>
          <w:tcPr>
            <w:tcW w:w="1603" w:type="dxa"/>
          </w:tcPr>
          <w:p w14:paraId="75278EA5" w14:textId="4EA95DB0" w:rsidR="00983E61" w:rsidRPr="004C3C28" w:rsidRDefault="00983E61" w:rsidP="009C3924">
            <w:proofErr w:type="gramStart"/>
            <w:r w:rsidRPr="004C3C28">
              <w:t>U  NI</w:t>
            </w:r>
            <w:proofErr w:type="gramEnd"/>
            <w:r w:rsidRPr="004C3C28">
              <w:t xml:space="preserve">  ME  EE E</w:t>
            </w:r>
          </w:p>
        </w:tc>
        <w:tc>
          <w:tcPr>
            <w:tcW w:w="1525" w:type="dxa"/>
          </w:tcPr>
          <w:p w14:paraId="45D39C73" w14:textId="0BE1C82F" w:rsidR="00983E61" w:rsidRPr="004C3C28" w:rsidRDefault="00983E61" w:rsidP="009C3924">
            <w:proofErr w:type="gramStart"/>
            <w:r w:rsidRPr="004C3C28">
              <w:t>U  NI</w:t>
            </w:r>
            <w:proofErr w:type="gramEnd"/>
            <w:r w:rsidRPr="004C3C28">
              <w:t xml:space="preserve">  ME  EE E</w:t>
            </w:r>
          </w:p>
        </w:tc>
      </w:tr>
      <w:tr w:rsidR="004C3C28" w:rsidRPr="004C3C28" w14:paraId="3B8077B7" w14:textId="6225C5D0" w:rsidTr="00983E61">
        <w:tc>
          <w:tcPr>
            <w:tcW w:w="1087" w:type="dxa"/>
          </w:tcPr>
          <w:p w14:paraId="0C1283D7" w14:textId="77777777" w:rsidR="00983E61" w:rsidRPr="004C3C28" w:rsidRDefault="00983E61" w:rsidP="009C3924">
            <w:pPr>
              <w:rPr>
                <w:b/>
              </w:rPr>
            </w:pPr>
            <w:r w:rsidRPr="004C3C28">
              <w:rPr>
                <w:b/>
              </w:rPr>
              <w:t xml:space="preserve">Order </w:t>
            </w:r>
          </w:p>
        </w:tc>
        <w:tc>
          <w:tcPr>
            <w:tcW w:w="1621" w:type="dxa"/>
          </w:tcPr>
          <w:p w14:paraId="18FC45B9" w14:textId="77777777" w:rsidR="00983E61" w:rsidRPr="004C3C28" w:rsidRDefault="00983E61" w:rsidP="009C3924">
            <w:r w:rsidRPr="004C3C28">
              <w:t xml:space="preserve">1 2 3 5 8 13 21 34  </w:t>
            </w:r>
          </w:p>
        </w:tc>
        <w:tc>
          <w:tcPr>
            <w:tcW w:w="1690" w:type="dxa"/>
          </w:tcPr>
          <w:p w14:paraId="039FD05E" w14:textId="77777777" w:rsidR="00983E61" w:rsidRPr="004C3C28" w:rsidRDefault="00983E61" w:rsidP="009C3924">
            <w:r w:rsidRPr="004C3C28">
              <w:t xml:space="preserve">1 2 3 5 8 13 21 34  </w:t>
            </w:r>
          </w:p>
        </w:tc>
        <w:tc>
          <w:tcPr>
            <w:tcW w:w="1632" w:type="dxa"/>
          </w:tcPr>
          <w:p w14:paraId="5D351DEA" w14:textId="77777777" w:rsidR="00983E61" w:rsidRPr="004C3C28" w:rsidRDefault="00983E61" w:rsidP="009C3924">
            <w:r w:rsidRPr="004C3C28">
              <w:t xml:space="preserve">1 2 3 5 8 13 21 34  </w:t>
            </w:r>
          </w:p>
        </w:tc>
        <w:tc>
          <w:tcPr>
            <w:tcW w:w="1632" w:type="dxa"/>
          </w:tcPr>
          <w:p w14:paraId="72A8896F" w14:textId="77777777" w:rsidR="00983E61" w:rsidRPr="004C3C28" w:rsidRDefault="00983E61" w:rsidP="009C3924">
            <w:r w:rsidRPr="004C3C28">
              <w:t xml:space="preserve">1 2 3 5 8 13 21 34  </w:t>
            </w:r>
          </w:p>
        </w:tc>
        <w:tc>
          <w:tcPr>
            <w:tcW w:w="1603" w:type="dxa"/>
          </w:tcPr>
          <w:p w14:paraId="24F8911D" w14:textId="77777777" w:rsidR="00983E61" w:rsidRPr="004C3C28" w:rsidRDefault="00983E61" w:rsidP="009C3924">
            <w:r w:rsidRPr="004C3C28">
              <w:t xml:space="preserve">1 2 3 5 8 13 21 34  </w:t>
            </w:r>
          </w:p>
        </w:tc>
        <w:tc>
          <w:tcPr>
            <w:tcW w:w="1525" w:type="dxa"/>
          </w:tcPr>
          <w:p w14:paraId="5E2294D4" w14:textId="6FC9717D" w:rsidR="00983E61" w:rsidRPr="004C3C28" w:rsidRDefault="00983E61" w:rsidP="009C3924">
            <w:r w:rsidRPr="004C3C28">
              <w:t xml:space="preserve">1 2 3 5 8 13 21 34  </w:t>
            </w:r>
          </w:p>
        </w:tc>
      </w:tr>
      <w:bookmarkEnd w:id="5"/>
    </w:tbl>
    <w:p w14:paraId="2180AC7C" w14:textId="77777777" w:rsidR="00D10703" w:rsidRPr="005717CA" w:rsidRDefault="00D10703"/>
    <w:sectPr w:rsidR="00D10703" w:rsidRPr="005717CA" w:rsidSect="00827E5A">
      <w:headerReference w:type="default" r:id="rId11"/>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1C642" w14:textId="77777777" w:rsidR="00DD1034" w:rsidRDefault="00DD1034" w:rsidP="00844C2E">
      <w:pPr>
        <w:spacing w:after="0" w:line="240" w:lineRule="auto"/>
      </w:pPr>
      <w:r>
        <w:separator/>
      </w:r>
    </w:p>
  </w:endnote>
  <w:endnote w:type="continuationSeparator" w:id="0">
    <w:p w14:paraId="55AE49D7" w14:textId="77777777" w:rsidR="00DD1034" w:rsidRDefault="00DD1034" w:rsidP="00844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600"/>
      <w:gridCol w:w="3600"/>
      <w:gridCol w:w="3600"/>
    </w:tblGrid>
    <w:tr w:rsidR="4AD3EEF6" w14:paraId="78100403" w14:textId="77777777" w:rsidTr="4AD3EEF6">
      <w:tc>
        <w:tcPr>
          <w:tcW w:w="3600" w:type="dxa"/>
        </w:tcPr>
        <w:p w14:paraId="53AF2D35" w14:textId="69F3A026" w:rsidR="4AD3EEF6" w:rsidRDefault="4AD3EEF6" w:rsidP="4AD3EEF6">
          <w:pPr>
            <w:pStyle w:val="Header"/>
            <w:ind w:left="-115"/>
          </w:pPr>
        </w:p>
      </w:tc>
      <w:tc>
        <w:tcPr>
          <w:tcW w:w="3600" w:type="dxa"/>
        </w:tcPr>
        <w:p w14:paraId="20F5C5DD" w14:textId="192BDAA0" w:rsidR="4AD3EEF6" w:rsidRDefault="4AD3EEF6" w:rsidP="4AD3EEF6">
          <w:pPr>
            <w:pStyle w:val="Header"/>
            <w:jc w:val="center"/>
          </w:pPr>
        </w:p>
      </w:tc>
      <w:tc>
        <w:tcPr>
          <w:tcW w:w="3600" w:type="dxa"/>
        </w:tcPr>
        <w:p w14:paraId="51CBEDCC" w14:textId="27E1CD70" w:rsidR="4AD3EEF6" w:rsidRDefault="4AD3EEF6" w:rsidP="4AD3EEF6">
          <w:pPr>
            <w:pStyle w:val="Header"/>
            <w:ind w:right="-115"/>
            <w:jc w:val="right"/>
          </w:pPr>
        </w:p>
      </w:tc>
    </w:tr>
  </w:tbl>
  <w:p w14:paraId="54BACB0F" w14:textId="3D548136" w:rsidR="4AD3EEF6" w:rsidRDefault="4AD3EEF6" w:rsidP="4AD3E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67754" w14:textId="77777777" w:rsidR="00DD1034" w:rsidRDefault="00DD1034" w:rsidP="00844C2E">
      <w:pPr>
        <w:spacing w:after="0" w:line="240" w:lineRule="auto"/>
      </w:pPr>
      <w:r>
        <w:separator/>
      </w:r>
    </w:p>
  </w:footnote>
  <w:footnote w:type="continuationSeparator" w:id="0">
    <w:p w14:paraId="05FA2C0C" w14:textId="77777777" w:rsidR="00DD1034" w:rsidRDefault="00DD1034" w:rsidP="00844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4C75" w14:textId="65807D86" w:rsidR="00936F78" w:rsidRDefault="00936F78" w:rsidP="00936F78">
    <w:pPr>
      <w:pStyle w:val="Header"/>
      <w:tabs>
        <w:tab w:val="clear" w:pos="9360"/>
        <w:tab w:val="right" w:pos="10530"/>
      </w:tabs>
    </w:pPr>
    <w:r>
      <w:t>Version: Spring 2019 5/2019</w:t>
    </w:r>
    <w:r>
      <w:tab/>
    </w:r>
    <w:r>
      <w:tab/>
    </w:r>
  </w:p>
  <w:p w14:paraId="769D0D3C" w14:textId="6BBF363C" w:rsidR="00844C2E" w:rsidRDefault="00844C2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zIwMDa3MDA3tTRV0lEKTi0uzszPAykwqQUAGbGU2ywAAAA="/>
  </w:docVars>
  <w:rsids>
    <w:rsidRoot w:val="0059138B"/>
    <w:rsid w:val="000726C7"/>
    <w:rsid w:val="00111A83"/>
    <w:rsid w:val="00127B04"/>
    <w:rsid w:val="00152026"/>
    <w:rsid w:val="001633B5"/>
    <w:rsid w:val="001D7339"/>
    <w:rsid w:val="002233D7"/>
    <w:rsid w:val="002A3BEC"/>
    <w:rsid w:val="002E5064"/>
    <w:rsid w:val="0030377D"/>
    <w:rsid w:val="003323C5"/>
    <w:rsid w:val="00340A4D"/>
    <w:rsid w:val="003764AF"/>
    <w:rsid w:val="003C0E43"/>
    <w:rsid w:val="003F26D7"/>
    <w:rsid w:val="00426169"/>
    <w:rsid w:val="00450BF2"/>
    <w:rsid w:val="004C3C28"/>
    <w:rsid w:val="004D6B73"/>
    <w:rsid w:val="004E0CCD"/>
    <w:rsid w:val="00505C3E"/>
    <w:rsid w:val="00525B02"/>
    <w:rsid w:val="005717CA"/>
    <w:rsid w:val="0059138B"/>
    <w:rsid w:val="00612CE2"/>
    <w:rsid w:val="006363AB"/>
    <w:rsid w:val="00664889"/>
    <w:rsid w:val="007B1C48"/>
    <w:rsid w:val="00827E5A"/>
    <w:rsid w:val="00844C2E"/>
    <w:rsid w:val="00846537"/>
    <w:rsid w:val="00921407"/>
    <w:rsid w:val="00936F78"/>
    <w:rsid w:val="00970429"/>
    <w:rsid w:val="00983E61"/>
    <w:rsid w:val="009A1C93"/>
    <w:rsid w:val="009C3924"/>
    <w:rsid w:val="00A40ED8"/>
    <w:rsid w:val="00A83ED7"/>
    <w:rsid w:val="00B72CCE"/>
    <w:rsid w:val="00BB120B"/>
    <w:rsid w:val="00C20311"/>
    <w:rsid w:val="00CB3150"/>
    <w:rsid w:val="00D10703"/>
    <w:rsid w:val="00D22012"/>
    <w:rsid w:val="00DA3C0A"/>
    <w:rsid w:val="00DD1034"/>
    <w:rsid w:val="00DE1720"/>
    <w:rsid w:val="00E72C2F"/>
    <w:rsid w:val="00E810E4"/>
    <w:rsid w:val="00EA1F3D"/>
    <w:rsid w:val="4AD3EEF6"/>
    <w:rsid w:val="71667F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F4B87"/>
  <w15:chartTrackingRefBased/>
  <w15:docId w15:val="{91BA00DF-D8CF-40AA-9BDA-2DDB542AE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233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7B04"/>
    <w:rPr>
      <w:color w:val="0563C1" w:themeColor="hyperlink"/>
      <w:u w:val="single"/>
    </w:rPr>
  </w:style>
  <w:style w:type="paragraph" w:styleId="Header">
    <w:name w:val="header"/>
    <w:basedOn w:val="Normal"/>
    <w:link w:val="HeaderChar"/>
    <w:uiPriority w:val="99"/>
    <w:unhideWhenUsed/>
    <w:rsid w:val="00844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C2E"/>
  </w:style>
  <w:style w:type="paragraph" w:styleId="Footer">
    <w:name w:val="footer"/>
    <w:basedOn w:val="Normal"/>
    <w:link w:val="FooterChar"/>
    <w:uiPriority w:val="99"/>
    <w:unhideWhenUsed/>
    <w:rsid w:val="00844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hrweb.mit.edu/performance/pdr/ratings" TargetMode="External"/><Relationship Id="rId4" Type="http://schemas.openxmlformats.org/officeDocument/2006/relationships/styles" Target="styles.xml"/><Relationship Id="rId9" Type="http://schemas.openxmlformats.org/officeDocument/2006/relationships/hyperlink" Target="https://hr.berkeley.edu/performance/tools/rating-sca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947ED23763C64980661CE63B161830" ma:contentTypeVersion="2" ma:contentTypeDescription="Create a new document." ma:contentTypeScope="" ma:versionID="c8892cd26eb490d3ba7ef79adad781ed">
  <xsd:schema xmlns:xsd="http://www.w3.org/2001/XMLSchema" xmlns:xs="http://www.w3.org/2001/XMLSchema" xmlns:p="http://schemas.microsoft.com/office/2006/metadata/properties" xmlns:ns2="cb32f462-3239-41d2-9fc6-e93eae572232" targetNamespace="http://schemas.microsoft.com/office/2006/metadata/properties" ma:root="true" ma:fieldsID="e203f1255b5a38a2cd3d5fc32d1e4b98" ns2:_="">
    <xsd:import namespace="cb32f462-3239-41d2-9fc6-e93eae5722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32f462-3239-41d2-9fc6-e93eae5722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1B2F03B-95D1-4B96-9163-F83D964D8C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32f462-3239-41d2-9fc6-e93eae5722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DD62A7-3EAB-44E7-BEBD-1A8383F61BBC}">
  <ds:schemaRefs>
    <ds:schemaRef ds:uri="http://schemas.microsoft.com/sharepoint/v3/contenttype/forms"/>
  </ds:schemaRefs>
</ds:datastoreItem>
</file>

<file path=customXml/itemProps3.xml><?xml version="1.0" encoding="utf-8"?>
<ds:datastoreItem xmlns:ds="http://schemas.openxmlformats.org/officeDocument/2006/customXml" ds:itemID="{3DB128C3-65EC-42CC-A44C-0731E588704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Rochak Kunwar</cp:lastModifiedBy>
  <cp:revision>9</cp:revision>
  <dcterms:created xsi:type="dcterms:W3CDTF">2019-05-22T19:24:00Z</dcterms:created>
  <dcterms:modified xsi:type="dcterms:W3CDTF">2019-07-0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947ED23763C64980661CE63B161830</vt:lpwstr>
  </property>
</Properties>
</file>